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E30237" w14:textId="77777777" w:rsidR="003C4A48" w:rsidRDefault="003C4A48" w:rsidP="003C4A48">
      <w:bookmarkStart w:id="0" w:name="_Hlk19106413"/>
    </w:p>
    <w:p w14:paraId="74DB09A3" w14:textId="77777777" w:rsidR="003C4A48" w:rsidRDefault="003C4A48" w:rsidP="003C4A48"/>
    <w:p w14:paraId="21F2D70F" w14:textId="2091C204" w:rsidR="003C4A48" w:rsidRDefault="003C4A48" w:rsidP="003C4A48"/>
    <w:p w14:paraId="53EC4AC5" w14:textId="586DF73F" w:rsidR="003C4A48" w:rsidRDefault="003C4A48" w:rsidP="003C4A48"/>
    <w:p w14:paraId="2C8B356E" w14:textId="27E7A7B8" w:rsidR="003C4A48" w:rsidRDefault="003C4A48" w:rsidP="003C4A48"/>
    <w:p w14:paraId="45CB0D36" w14:textId="07FD8B89" w:rsidR="003C4A48" w:rsidRDefault="003C4A48" w:rsidP="003C4A48"/>
    <w:p w14:paraId="2EBB7498" w14:textId="5F52C888" w:rsidR="00694E1B" w:rsidRDefault="00E372E6" w:rsidP="00E372E6">
      <w:pPr>
        <w:jc w:val="center"/>
        <w:rPr>
          <w:rFonts w:ascii="Gill Sans MT" w:hAnsi="Gill Sans MT"/>
          <w:b/>
          <w:sz w:val="100"/>
          <w:szCs w:val="100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3509A335" wp14:editId="1E7A91B1">
            <wp:simplePos x="0" y="0"/>
            <wp:positionH relativeFrom="column">
              <wp:posOffset>1481546</wp:posOffset>
            </wp:positionH>
            <wp:positionV relativeFrom="paragraph">
              <wp:posOffset>-816</wp:posOffset>
            </wp:positionV>
            <wp:extent cx="4170960" cy="1621971"/>
            <wp:effectExtent l="0" t="0" r="127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960" cy="1621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4A59F9A" w14:textId="77777777" w:rsidR="00E372E6" w:rsidRDefault="00E372E6" w:rsidP="003C4A48">
      <w:pPr>
        <w:jc w:val="center"/>
        <w:rPr>
          <w:rFonts w:ascii="Gill Sans MT" w:hAnsi="Gill Sans MT"/>
          <w:b/>
          <w:sz w:val="100"/>
          <w:szCs w:val="100"/>
        </w:rPr>
      </w:pPr>
    </w:p>
    <w:p w14:paraId="302A50C2" w14:textId="77777777" w:rsidR="00E372E6" w:rsidRPr="00E372E6" w:rsidRDefault="00E372E6" w:rsidP="003C4A48">
      <w:pPr>
        <w:jc w:val="center"/>
        <w:rPr>
          <w:rFonts w:ascii="Gill Sans MT" w:hAnsi="Gill Sans MT"/>
          <w:b/>
          <w:sz w:val="16"/>
          <w:szCs w:val="16"/>
        </w:rPr>
      </w:pPr>
    </w:p>
    <w:p w14:paraId="7C524A2D" w14:textId="77DE8F3F" w:rsidR="003C4A48" w:rsidRPr="003C4A48" w:rsidRDefault="003C4A48" w:rsidP="003C4A48">
      <w:pPr>
        <w:jc w:val="center"/>
        <w:rPr>
          <w:rFonts w:ascii="Gill Sans MT" w:hAnsi="Gill Sans MT"/>
          <w:b/>
          <w:sz w:val="64"/>
          <w:szCs w:val="64"/>
        </w:rPr>
      </w:pPr>
      <w:r>
        <w:rPr>
          <w:rFonts w:ascii="Gill Sans MT" w:hAnsi="Gill Sans MT"/>
          <w:b/>
          <w:sz w:val="100"/>
          <w:szCs w:val="100"/>
        </w:rPr>
        <w:t>FALL 2020</w:t>
      </w:r>
    </w:p>
    <w:p w14:paraId="00ED0B6E" w14:textId="723F13AA" w:rsidR="003C4A48" w:rsidRPr="00281E19" w:rsidRDefault="003C4A48" w:rsidP="00281E19">
      <w:pPr>
        <w:jc w:val="center"/>
        <w:rPr>
          <w:rFonts w:ascii="Gill Sans MT" w:hAnsi="Gill Sans MT"/>
          <w:b/>
          <w:sz w:val="64"/>
          <w:szCs w:val="64"/>
        </w:rPr>
      </w:pPr>
      <w:r>
        <w:rPr>
          <w:rFonts w:ascii="Gill Sans MT" w:hAnsi="Gill Sans MT"/>
          <w:b/>
          <w:sz w:val="64"/>
          <w:szCs w:val="64"/>
        </w:rPr>
        <w:t>PROMOTIONAL</w:t>
      </w:r>
      <w:r>
        <w:rPr>
          <w:rFonts w:ascii="Gill Sans MT" w:hAnsi="Gill Sans MT"/>
          <w:b/>
          <w:sz w:val="64"/>
          <w:szCs w:val="64"/>
        </w:rPr>
        <w:br/>
        <w:t>CALENDAR</w:t>
      </w:r>
    </w:p>
    <w:tbl>
      <w:tblPr>
        <w:tblStyle w:val="TableGrid"/>
        <w:tblpPr w:leftFromText="180" w:rightFromText="180" w:vertAnchor="page" w:horzAnchor="margin" w:tblpY="692"/>
        <w:tblW w:w="1115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54"/>
        <w:gridCol w:w="6904"/>
        <w:gridCol w:w="3097"/>
      </w:tblGrid>
      <w:tr w:rsidR="00BD116B" w:rsidRPr="006769CF" w14:paraId="7149E587" w14:textId="77777777" w:rsidTr="00FD6417">
        <w:trPr>
          <w:trHeight w:val="432"/>
        </w:trPr>
        <w:tc>
          <w:tcPr>
            <w:tcW w:w="11155" w:type="dxa"/>
            <w:gridSpan w:val="3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67E257A9" w14:textId="49C051CD" w:rsidR="00694E1B" w:rsidRPr="009D6B2C" w:rsidRDefault="00A33DB5" w:rsidP="00694E1B">
            <w:pPr>
              <w:pStyle w:val="NoSpacing"/>
              <w:spacing w:after="80"/>
              <w:rPr>
                <w:rFonts w:ascii="Tahoma" w:hAnsi="Tahoma" w:cs="Tahoma"/>
                <w:bCs/>
                <w:color w:val="0070C0"/>
                <w:sz w:val="24"/>
                <w:szCs w:val="24"/>
              </w:rPr>
            </w:pPr>
            <w:r w:rsidRPr="009D6B2C">
              <w:rPr>
                <w:rFonts w:ascii="Tahoma" w:hAnsi="Tahoma" w:cs="Tahoma"/>
                <w:bCs/>
                <w:color w:val="7030A0"/>
                <w:sz w:val="24"/>
                <w:szCs w:val="24"/>
              </w:rPr>
              <w:lastRenderedPageBreak/>
              <w:t>Use the messaging below in student emails, social media posts, or messages on your website. These templates</w:t>
            </w:r>
            <w:r w:rsidR="006B08A1" w:rsidRPr="009D6B2C">
              <w:rPr>
                <w:rFonts w:ascii="Tahoma" w:hAnsi="Tahoma" w:cs="Tahoma"/>
                <w:bCs/>
                <w:color w:val="7030A0"/>
                <w:sz w:val="24"/>
                <w:szCs w:val="24"/>
              </w:rPr>
              <w:t xml:space="preserve"> are adjustable to fit your timeline and messaging</w:t>
            </w:r>
            <w:r w:rsidRPr="009D6B2C">
              <w:rPr>
                <w:rFonts w:ascii="Tahoma" w:hAnsi="Tahoma" w:cs="Tahoma"/>
                <w:bCs/>
                <w:color w:val="7030A0"/>
                <w:sz w:val="24"/>
                <w:szCs w:val="24"/>
              </w:rPr>
              <w:t xml:space="preserve"> needs</w:t>
            </w:r>
            <w:r w:rsidR="006B08A1" w:rsidRPr="009D6B2C">
              <w:rPr>
                <w:rFonts w:ascii="Tahoma" w:hAnsi="Tahoma" w:cs="Tahoma"/>
                <w:bCs/>
                <w:color w:val="7030A0"/>
                <w:sz w:val="24"/>
                <w:szCs w:val="24"/>
              </w:rPr>
              <w:t>.</w:t>
            </w:r>
            <w:r w:rsidR="00B742D1">
              <w:rPr>
                <w:rFonts w:ascii="Tahoma" w:hAnsi="Tahoma" w:cs="Tahoma"/>
                <w:bCs/>
                <w:color w:val="0070C0"/>
                <w:sz w:val="24"/>
                <w:szCs w:val="24"/>
              </w:rPr>
              <w:br/>
            </w:r>
          </w:p>
        </w:tc>
      </w:tr>
      <w:tr w:rsidR="00C26771" w:rsidRPr="006769CF" w14:paraId="209046DA" w14:textId="77777777" w:rsidTr="00FD6417">
        <w:trPr>
          <w:trHeight w:val="288"/>
        </w:trPr>
        <w:tc>
          <w:tcPr>
            <w:tcW w:w="1154" w:type="dxa"/>
            <w:shd w:val="clear" w:color="auto" w:fill="000000" w:themeFill="text1"/>
            <w:vAlign w:val="center"/>
          </w:tcPr>
          <w:p w14:paraId="3AF764E7" w14:textId="720F11BE" w:rsidR="00373518" w:rsidRPr="009D6B2C" w:rsidRDefault="00087FFB" w:rsidP="00BD116B">
            <w:pPr>
              <w:pStyle w:val="NoSpacing"/>
              <w:rPr>
                <w:rFonts w:ascii="Tahoma" w:hAnsi="Tahoma" w:cs="Tahoma"/>
                <w:b/>
                <w:bCs/>
                <w:color w:val="FFFFFF" w:themeColor="background1"/>
                <w:sz w:val="20"/>
                <w:szCs w:val="20"/>
              </w:rPr>
            </w:pPr>
            <w:r w:rsidRPr="009D6B2C">
              <w:rPr>
                <w:rFonts w:ascii="Tahoma" w:hAnsi="Tahoma" w:cs="Tahoma"/>
                <w:b/>
                <w:bCs/>
                <w:color w:val="FFFFFF" w:themeColor="background1"/>
                <w:sz w:val="20"/>
                <w:szCs w:val="20"/>
              </w:rPr>
              <w:t xml:space="preserve">  </w:t>
            </w:r>
            <w:r w:rsidR="0020500F" w:rsidRPr="009D6B2C">
              <w:rPr>
                <w:rFonts w:ascii="Tahoma" w:hAnsi="Tahoma" w:cs="Tahoma"/>
                <w:b/>
                <w:bCs/>
                <w:color w:val="FFFFFF" w:themeColor="background1"/>
                <w:sz w:val="20"/>
                <w:szCs w:val="20"/>
              </w:rPr>
              <w:t>Date</w:t>
            </w:r>
          </w:p>
        </w:tc>
        <w:tc>
          <w:tcPr>
            <w:tcW w:w="6904" w:type="dxa"/>
            <w:shd w:val="clear" w:color="auto" w:fill="000000" w:themeFill="text1"/>
            <w:vAlign w:val="center"/>
          </w:tcPr>
          <w:p w14:paraId="3FE6CB4F" w14:textId="77777777" w:rsidR="00373518" w:rsidRPr="009D6B2C" w:rsidRDefault="00373518" w:rsidP="00BD116B">
            <w:pPr>
              <w:pStyle w:val="NoSpacing"/>
              <w:rPr>
                <w:rFonts w:ascii="Tahoma" w:hAnsi="Tahoma" w:cs="Tahoma"/>
                <w:b/>
                <w:bCs/>
                <w:color w:val="FFFFFF" w:themeColor="background1"/>
                <w:sz w:val="20"/>
                <w:szCs w:val="20"/>
              </w:rPr>
            </w:pPr>
            <w:r w:rsidRPr="009D6B2C">
              <w:rPr>
                <w:rFonts w:ascii="Tahoma" w:hAnsi="Tahoma" w:cs="Tahoma"/>
                <w:b/>
                <w:bCs/>
                <w:color w:val="FFFFFF" w:themeColor="background1"/>
                <w:sz w:val="20"/>
                <w:szCs w:val="20"/>
              </w:rPr>
              <w:t>Message Content</w:t>
            </w:r>
          </w:p>
        </w:tc>
        <w:tc>
          <w:tcPr>
            <w:tcW w:w="3097" w:type="dxa"/>
            <w:shd w:val="clear" w:color="auto" w:fill="000000" w:themeFill="text1"/>
            <w:vAlign w:val="center"/>
          </w:tcPr>
          <w:p w14:paraId="141263ED" w14:textId="2423C185" w:rsidR="00373518" w:rsidRPr="009D6B2C" w:rsidRDefault="00193668" w:rsidP="00BD116B">
            <w:pPr>
              <w:pStyle w:val="NoSpacing"/>
              <w:rPr>
                <w:rFonts w:ascii="Tahoma" w:hAnsi="Tahoma" w:cs="Tahoma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FFFFFF" w:themeColor="background1"/>
                <w:sz w:val="20"/>
                <w:szCs w:val="20"/>
              </w:rPr>
              <w:t xml:space="preserve">Optional Graphic </w:t>
            </w:r>
            <w:r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(preview)</w:t>
            </w:r>
          </w:p>
        </w:tc>
      </w:tr>
      <w:tr w:rsidR="00C26771" w:rsidRPr="006769CF" w14:paraId="17078D56" w14:textId="77777777" w:rsidTr="00FD6417">
        <w:trPr>
          <w:trHeight w:val="576"/>
        </w:trPr>
        <w:tc>
          <w:tcPr>
            <w:tcW w:w="1154" w:type="dxa"/>
            <w:vAlign w:val="center"/>
          </w:tcPr>
          <w:p w14:paraId="59FAE52C" w14:textId="3CB6BC8C" w:rsidR="00AC53E7" w:rsidRPr="009D6B2C" w:rsidRDefault="00C83DDB" w:rsidP="00BD116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D6B2C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Late</w:t>
            </w:r>
            <w:r w:rsidR="001265F6" w:rsidRPr="009D6B2C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 xml:space="preserve"> Aug/</w:t>
            </w:r>
            <w:r w:rsidR="002052D4" w:rsidRPr="009D6B2C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br/>
            </w:r>
            <w:r w:rsidR="001265F6" w:rsidRPr="009D6B2C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Early Sept</w:t>
            </w:r>
          </w:p>
        </w:tc>
        <w:tc>
          <w:tcPr>
            <w:tcW w:w="6904" w:type="dxa"/>
            <w:vAlign w:val="center"/>
          </w:tcPr>
          <w:p w14:paraId="0936A9DF" w14:textId="22F192DE" w:rsidR="00AC53E7" w:rsidRPr="009D6B2C" w:rsidRDefault="00990B37" w:rsidP="0057034D">
            <w:pPr>
              <w:pStyle w:val="NoSpacing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It’s Back to School Season!</w:t>
            </w:r>
          </w:p>
          <w:p w14:paraId="54BA3901" w14:textId="472891EC" w:rsidR="009354B2" w:rsidRDefault="007053F5">
            <w:pPr>
              <w:pStyle w:val="NoSpacing"/>
              <w:rPr>
                <w:rFonts w:ascii="Tahoma" w:hAnsi="Tahoma" w:cs="Tahoma"/>
                <w:noProof/>
                <w:sz w:val="20"/>
                <w:szCs w:val="20"/>
              </w:rPr>
            </w:pPr>
            <w:r w:rsidRPr="009D6B2C">
              <w:rPr>
                <w:rFonts w:ascii="Tahoma" w:hAnsi="Tahoma" w:cs="Tahoma"/>
                <w:sz w:val="20"/>
                <w:szCs w:val="20"/>
              </w:rPr>
              <w:t xml:space="preserve">Did you know? </w:t>
            </w:r>
            <w:r w:rsidR="000F78CC">
              <w:rPr>
                <w:rFonts w:ascii="Tahoma" w:hAnsi="Tahoma" w:cs="Tahoma"/>
                <w:sz w:val="20"/>
                <w:szCs w:val="20"/>
              </w:rPr>
              <w:t>You have free access to</w:t>
            </w:r>
            <w:r w:rsidRPr="009D6B2C">
              <w:rPr>
                <w:rFonts w:ascii="Tahoma" w:hAnsi="Tahoma" w:cs="Tahoma"/>
                <w:sz w:val="20"/>
                <w:szCs w:val="20"/>
              </w:rPr>
              <w:t xml:space="preserve"> Tutor.com </w:t>
            </w:r>
            <w:r w:rsidR="000F78CC">
              <w:rPr>
                <w:rFonts w:ascii="Tahoma" w:hAnsi="Tahoma" w:cs="Tahoma"/>
                <w:sz w:val="20"/>
                <w:szCs w:val="20"/>
              </w:rPr>
              <w:t>through the U.S. Military! Get</w:t>
            </w:r>
            <w:r w:rsidRPr="009D6B2C">
              <w:rPr>
                <w:rFonts w:ascii="Tahoma" w:hAnsi="Tahoma" w:cs="Tahoma"/>
                <w:sz w:val="20"/>
                <w:szCs w:val="20"/>
              </w:rPr>
              <w:t xml:space="preserve"> FREE online tutoring to support your academic success</w:t>
            </w:r>
            <w:r w:rsidR="00990B37">
              <w:rPr>
                <w:rFonts w:ascii="Tahoma" w:hAnsi="Tahoma" w:cs="Tahoma"/>
                <w:sz w:val="20"/>
                <w:szCs w:val="20"/>
              </w:rPr>
              <w:t xml:space="preserve"> this school year</w:t>
            </w:r>
            <w:r w:rsidRPr="009D6B2C">
              <w:rPr>
                <w:rFonts w:ascii="Tahoma" w:hAnsi="Tahoma" w:cs="Tahoma"/>
                <w:sz w:val="20"/>
                <w:szCs w:val="20"/>
              </w:rPr>
              <w:t>.</w:t>
            </w:r>
          </w:p>
          <w:p w14:paraId="564018FA" w14:textId="77777777" w:rsidR="009354B2" w:rsidRDefault="009354B2" w:rsidP="009354B2">
            <w:pPr>
              <w:pStyle w:val="NoSpacing"/>
              <w:rPr>
                <w:rFonts w:ascii="Tahoma" w:hAnsi="Tahoma" w:cs="Tahoma"/>
                <w:noProof/>
                <w:sz w:val="20"/>
                <w:szCs w:val="20"/>
              </w:rPr>
            </w:pPr>
          </w:p>
          <w:p w14:paraId="1C6136A6" w14:textId="6DC97638" w:rsidR="00AC53E7" w:rsidRPr="009D6B2C" w:rsidRDefault="00CA51E3" w:rsidP="009D6B2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CA51E3"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  <w:t>Use Tutor.com to:</w:t>
            </w:r>
            <w:r w:rsidR="00914195" w:rsidRPr="009D6B2C">
              <w:rPr>
                <w:rFonts w:ascii="Tahoma" w:hAnsi="Tahoma" w:cs="Tahoma"/>
                <w:sz w:val="20"/>
                <w:szCs w:val="20"/>
              </w:rPr>
              <w:t>Use Tutor.com to</w:t>
            </w:r>
            <w:r w:rsidR="00AC53E7" w:rsidRPr="009D6B2C">
              <w:rPr>
                <w:rFonts w:ascii="Tahoma" w:hAnsi="Tahoma" w:cs="Tahoma"/>
                <w:sz w:val="20"/>
                <w:szCs w:val="20"/>
              </w:rPr>
              <w:t>:</w:t>
            </w:r>
          </w:p>
          <w:p w14:paraId="6333E01F" w14:textId="77777777" w:rsidR="00CA51E3" w:rsidRDefault="00CA51E3" w:rsidP="000339B3">
            <w:pPr>
              <w:pStyle w:val="NoSpacing"/>
              <w:numPr>
                <w:ilvl w:val="0"/>
                <w:numId w:val="5"/>
              </w:num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onnect with one of our 3,000+ expert tutors in an online classroom</w:t>
            </w:r>
          </w:p>
          <w:p w14:paraId="5829EDA3" w14:textId="77777777" w:rsidR="00CA51E3" w:rsidRDefault="00CA51E3" w:rsidP="000339B3">
            <w:pPr>
              <w:pStyle w:val="NoSpacing"/>
              <w:numPr>
                <w:ilvl w:val="0"/>
                <w:numId w:val="5"/>
              </w:num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Drop off an essay for review and get feedback within 12 hours</w:t>
            </w:r>
          </w:p>
          <w:p w14:paraId="5B8E6107" w14:textId="77777777" w:rsidR="00CA51E3" w:rsidRDefault="00CA51E3" w:rsidP="000339B3">
            <w:pPr>
              <w:pStyle w:val="NoSpacing"/>
              <w:numPr>
                <w:ilvl w:val="0"/>
                <w:numId w:val="5"/>
              </w:num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View your transcripts and replays of previous tutoring sessions</w:t>
            </w:r>
          </w:p>
          <w:p w14:paraId="1AEFE2F9" w14:textId="64C938A7" w:rsidR="00AC53E7" w:rsidRPr="009D6B2C" w:rsidRDefault="00CA51E3" w:rsidP="000339B3">
            <w:pPr>
              <w:pStyle w:val="NoSpacing"/>
              <w:numPr>
                <w:ilvl w:val="0"/>
                <w:numId w:val="5"/>
              </w:num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Save and schedule appointments with your favorite tutors!</w:t>
            </w:r>
          </w:p>
          <w:p w14:paraId="7FE32220" w14:textId="476091EB" w:rsidR="00AC53E7" w:rsidRPr="009D6B2C" w:rsidRDefault="00AC53E7" w:rsidP="00BD116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  <w:p w14:paraId="47A12441" w14:textId="14236F1A" w:rsidR="00AC53E7" w:rsidRPr="009D6B2C" w:rsidRDefault="009354B2" w:rsidP="00BD116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D6B2C"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671552" behindDoc="0" locked="0" layoutInCell="1" allowOverlap="1" wp14:anchorId="7E548414" wp14:editId="04070F0E">
                      <wp:simplePos x="0" y="0"/>
                      <wp:positionH relativeFrom="margin">
                        <wp:posOffset>190500</wp:posOffset>
                      </wp:positionH>
                      <wp:positionV relativeFrom="paragraph">
                        <wp:posOffset>154940</wp:posOffset>
                      </wp:positionV>
                      <wp:extent cx="1414145" cy="772795"/>
                      <wp:effectExtent l="0" t="0" r="0" b="0"/>
                      <wp:wrapNone/>
                      <wp:docPr id="3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14145" cy="77279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316F04" w14:textId="77777777" w:rsidR="009354B2" w:rsidRDefault="009354B2" w:rsidP="009354B2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  <w:t>Algebra</w:t>
                                  </w:r>
                                </w:p>
                                <w:p w14:paraId="4E33F301" w14:textId="559F9C06" w:rsidR="009354B2" w:rsidRPr="009D6B2C" w:rsidRDefault="009354B2" w:rsidP="009354B2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</w:pPr>
                                  <w:r w:rsidRPr="009D6B2C"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  <w:t>Calculus</w:t>
                                  </w:r>
                                </w:p>
                                <w:p w14:paraId="39FE4362" w14:textId="77777777" w:rsidR="009354B2" w:rsidRPr="009D6B2C" w:rsidRDefault="009354B2" w:rsidP="009354B2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</w:pPr>
                                  <w:r w:rsidRPr="009D6B2C"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  <w:t>English</w:t>
                                  </w:r>
                                </w:p>
                                <w:p w14:paraId="6A6BCE28" w14:textId="77777777" w:rsidR="009354B2" w:rsidRPr="009D6B2C" w:rsidRDefault="009354B2" w:rsidP="009354B2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</w:pPr>
                                  <w:r w:rsidRPr="009D6B2C"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  <w:t>Writing</w:t>
                                  </w:r>
                                </w:p>
                                <w:p w14:paraId="402B5AAA" w14:textId="688EED56" w:rsidR="009354B2" w:rsidRPr="00666F2C" w:rsidRDefault="009354B2" w:rsidP="009354B2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E54841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5pt;margin-top:12.2pt;width:111.35pt;height:60.8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" filled="f" stroked="f">
                      <v:textbox>
                        <w:txbxContent>
                          <w:p w14:paraId="67316F04" w14:textId="77777777" w:rsidR="009354B2" w:rsidRDefault="009354B2" w:rsidP="009354B2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lgebra</w:t>
                            </w:r>
                          </w:p>
                          <w:p w14:paraId="4E33F301" w14:textId="559F9C06" w:rsidR="009354B2" w:rsidRPr="009D6B2C" w:rsidRDefault="009354B2" w:rsidP="009354B2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D6B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alculus</w:t>
                            </w:r>
                          </w:p>
                          <w:p w14:paraId="39FE4362" w14:textId="77777777" w:rsidR="009354B2" w:rsidRPr="009D6B2C" w:rsidRDefault="009354B2" w:rsidP="009354B2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D6B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nglish</w:t>
                            </w:r>
                          </w:p>
                          <w:p w14:paraId="6A6BCE28" w14:textId="77777777" w:rsidR="009354B2" w:rsidRPr="009D6B2C" w:rsidRDefault="009354B2" w:rsidP="009354B2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D6B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Writing</w:t>
                            </w:r>
                          </w:p>
                          <w:p w14:paraId="402B5AAA" w14:textId="688EED56" w:rsidR="009354B2" w:rsidRPr="00666F2C" w:rsidRDefault="009354B2" w:rsidP="009354B2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AC53E7" w:rsidRPr="009D6B2C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Tutors are available to </w:t>
            </w:r>
            <w:r w:rsidR="008D531F" w:rsidRPr="009D6B2C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help </w:t>
            </w:r>
            <w:r w:rsidRPr="009354B2">
              <w:rPr>
                <w:rFonts w:ascii="Tahoma" w:hAnsi="Tahoma" w:cs="Tahoma"/>
                <w:b/>
                <w:bCs/>
                <w:sz w:val="20"/>
                <w:szCs w:val="20"/>
              </w:rPr>
              <w:t>with</w:t>
            </w:r>
            <w:r w:rsidR="00AC53E7" w:rsidRPr="009D6B2C">
              <w:rPr>
                <w:rFonts w:ascii="Tahoma" w:hAnsi="Tahoma" w:cs="Tahoma"/>
                <w:b/>
                <w:bCs/>
                <w:sz w:val="20"/>
                <w:szCs w:val="20"/>
              </w:rPr>
              <w:t>:</w:t>
            </w:r>
          </w:p>
          <w:p w14:paraId="3439C4D4" w14:textId="22702A59" w:rsidR="009354B2" w:rsidRDefault="009354B2" w:rsidP="009354B2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9D6B2C"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5341ABBA" wp14:editId="3FE8142B">
                      <wp:simplePos x="0" y="0"/>
                      <wp:positionH relativeFrom="margin">
                        <wp:posOffset>1112520</wp:posOffset>
                      </wp:positionH>
                      <wp:positionV relativeFrom="paragraph">
                        <wp:posOffset>8890</wp:posOffset>
                      </wp:positionV>
                      <wp:extent cx="1414145" cy="685800"/>
                      <wp:effectExtent l="0" t="0" r="0" b="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14145" cy="685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1F4569B" w14:textId="444A12C1" w:rsidR="00617475" w:rsidRPr="00666F2C" w:rsidRDefault="00AC3FC5" w:rsidP="00AC53E7">
                                  <w:pPr>
                                    <w:pStyle w:val="NoSpacing"/>
                                    <w:numPr>
                                      <w:ilvl w:val="1"/>
                                      <w:numId w:val="2"/>
                                    </w:numPr>
                                    <w:ind w:left="630"/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</w:pPr>
                                  <w:r w:rsidRPr="00666F2C"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  <w:t xml:space="preserve">Earth </w:t>
                                  </w:r>
                                  <w:r w:rsidR="00617475" w:rsidRPr="00666F2C"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  <w:t>Science</w:t>
                                  </w:r>
                                </w:p>
                                <w:p w14:paraId="55AB5A17" w14:textId="77777777" w:rsidR="00617475" w:rsidRPr="00666F2C" w:rsidRDefault="00617475" w:rsidP="00AC53E7">
                                  <w:pPr>
                                    <w:pStyle w:val="NoSpacing"/>
                                    <w:numPr>
                                      <w:ilvl w:val="1"/>
                                      <w:numId w:val="2"/>
                                    </w:numPr>
                                    <w:ind w:left="630"/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</w:pPr>
                                  <w:r w:rsidRPr="00666F2C"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  <w:t>History</w:t>
                                  </w:r>
                                </w:p>
                                <w:p w14:paraId="29ABFFC5" w14:textId="7E8D28E7" w:rsidR="00617475" w:rsidRPr="00666F2C" w:rsidRDefault="008D531F" w:rsidP="00AC53E7">
                                  <w:pPr>
                                    <w:pStyle w:val="NoSpacing"/>
                                    <w:numPr>
                                      <w:ilvl w:val="1"/>
                                      <w:numId w:val="2"/>
                                    </w:numPr>
                                    <w:ind w:left="630"/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</w:pPr>
                                  <w:r w:rsidRPr="00666F2C"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  <w:t xml:space="preserve">…and </w:t>
                                  </w:r>
                                  <w:r w:rsidR="00617475" w:rsidRPr="00666F2C"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  <w:t>more!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41ABBA" id="_x0000_s1027" type="#_x0000_t202" style="position:absolute;margin-left:87.6pt;margin-top:.7pt;width:111.35pt;height:5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" filled="f" stroked="f">
                      <v:textbox>
                        <w:txbxContent>
                          <w:p w14:paraId="41F4569B" w14:textId="444A12C1" w:rsidR="00617475" w:rsidRPr="00666F2C" w:rsidRDefault="00AC3FC5" w:rsidP="00AC53E7">
                            <w:pPr>
                              <w:pStyle w:val="NoSpacing"/>
                              <w:numPr>
                                <w:ilvl w:val="1"/>
                                <w:numId w:val="2"/>
                              </w:numPr>
                              <w:ind w:left="630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666F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Earth </w:t>
                            </w:r>
                            <w:r w:rsidR="00617475" w:rsidRPr="00666F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Science</w:t>
                            </w:r>
                          </w:p>
                          <w:p w14:paraId="55AB5A17" w14:textId="77777777" w:rsidR="00617475" w:rsidRPr="00666F2C" w:rsidRDefault="00617475" w:rsidP="00AC53E7">
                            <w:pPr>
                              <w:pStyle w:val="NoSpacing"/>
                              <w:numPr>
                                <w:ilvl w:val="1"/>
                                <w:numId w:val="2"/>
                              </w:numPr>
                              <w:ind w:left="630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666F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History</w:t>
                            </w:r>
                          </w:p>
                          <w:p w14:paraId="29ABFFC5" w14:textId="7E8D28E7" w:rsidR="00617475" w:rsidRPr="00666F2C" w:rsidRDefault="008D531F" w:rsidP="00AC53E7">
                            <w:pPr>
                              <w:pStyle w:val="NoSpacing"/>
                              <w:numPr>
                                <w:ilvl w:val="1"/>
                                <w:numId w:val="2"/>
                              </w:numPr>
                              <w:ind w:left="630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666F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…and </w:t>
                            </w:r>
                            <w:r w:rsidR="00617475" w:rsidRPr="00666F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more!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14:paraId="594194D5" w14:textId="77777777" w:rsidR="009354B2" w:rsidRDefault="009354B2" w:rsidP="009354B2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  <w:p w14:paraId="75AFA2C9" w14:textId="77777777" w:rsidR="009354B2" w:rsidRDefault="009354B2" w:rsidP="009354B2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  <w:p w14:paraId="0BF8AA8F" w14:textId="0D04369B" w:rsidR="00AC53E7" w:rsidRPr="009D6B2C" w:rsidRDefault="00AC3FC5" w:rsidP="009354B2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9D6B2C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2888BC98" w14:textId="77777777" w:rsidR="00AC53E7" w:rsidRPr="009D6B2C" w:rsidRDefault="00AC53E7" w:rsidP="00BD116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  <w:p w14:paraId="0D9386A9" w14:textId="7DFB766F" w:rsidR="00E31604" w:rsidRDefault="00AC53E7" w:rsidP="00E31604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9D6B2C">
              <w:rPr>
                <w:rFonts w:ascii="Tahoma" w:hAnsi="Tahoma" w:cs="Tahoma"/>
                <w:sz w:val="20"/>
                <w:szCs w:val="20"/>
              </w:rPr>
              <w:t xml:space="preserve">To access </w:t>
            </w:r>
            <w:r w:rsidR="009B635A">
              <w:rPr>
                <w:rFonts w:ascii="Tahoma" w:hAnsi="Tahoma" w:cs="Tahoma"/>
                <w:sz w:val="20"/>
                <w:szCs w:val="20"/>
              </w:rPr>
              <w:t>free online tutoring</w:t>
            </w:r>
            <w:r w:rsidRPr="009D6B2C">
              <w:rPr>
                <w:rFonts w:ascii="Tahoma" w:hAnsi="Tahoma" w:cs="Tahoma"/>
                <w:sz w:val="20"/>
                <w:szCs w:val="20"/>
              </w:rPr>
              <w:t>, please visit</w:t>
            </w:r>
            <w:r w:rsidR="00D737E7">
              <w:rPr>
                <w:rFonts w:ascii="Tahoma" w:hAnsi="Tahoma" w:cs="Tahoma"/>
                <w:sz w:val="20"/>
                <w:szCs w:val="20"/>
              </w:rPr>
              <w:t xml:space="preserve"> </w:t>
            </w:r>
            <w:hyperlink r:id="rId11" w:history="1">
              <w:r w:rsidR="00D737E7" w:rsidRPr="00F33D69">
                <w:rPr>
                  <w:rStyle w:val="Hyperlink"/>
                  <w:rFonts w:ascii="Tahoma" w:hAnsi="Tahoma" w:cs="Tahoma"/>
                  <w:sz w:val="20"/>
                  <w:szCs w:val="20"/>
                </w:rPr>
                <w:t>www.tutor.com/military</w:t>
              </w:r>
            </w:hyperlink>
            <w:r w:rsidR="00D737E7">
              <w:rPr>
                <w:rFonts w:ascii="Tahoma" w:hAnsi="Tahoma" w:cs="Tahoma"/>
                <w:sz w:val="20"/>
                <w:szCs w:val="20"/>
              </w:rPr>
              <w:t xml:space="preserve"> to get started.</w:t>
            </w:r>
            <w:r w:rsidRPr="009D6B2C">
              <w:rPr>
                <w:rFonts w:ascii="Tahoma" w:hAnsi="Tahoma" w:cs="Tahoma"/>
                <w:sz w:val="20"/>
                <w:szCs w:val="20"/>
              </w:rPr>
              <w:t xml:space="preserve"> For more information, check out the</w:t>
            </w:r>
            <w:r w:rsidR="00E31604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0339B3" w:rsidRPr="00066045">
              <w:rPr>
                <w:rFonts w:ascii="Tahoma" w:hAnsi="Tahoma" w:cs="Tahoma"/>
                <w:sz w:val="20"/>
                <w:szCs w:val="20"/>
              </w:rPr>
              <w:t>Tutor.com How It Works Guide</w:t>
            </w:r>
            <w:r w:rsidR="00E31604">
              <w:rPr>
                <w:rFonts w:ascii="Tahoma" w:hAnsi="Tahoma" w:cs="Tahoma"/>
                <w:sz w:val="20"/>
                <w:szCs w:val="20"/>
              </w:rPr>
              <w:t>, available in</w:t>
            </w:r>
            <w:r w:rsidR="000339B3" w:rsidRPr="00066045">
              <w:rPr>
                <w:rFonts w:ascii="Tahoma" w:hAnsi="Tahoma" w:cs="Tahoma"/>
                <w:sz w:val="20"/>
                <w:szCs w:val="20"/>
              </w:rPr>
              <w:t xml:space="preserve"> </w:t>
            </w:r>
            <w:hyperlink r:id="rId12" w:history="1">
              <w:r w:rsidR="000339B3" w:rsidRPr="00066045">
                <w:rPr>
                  <w:rStyle w:val="Hyperlink"/>
                  <w:rFonts w:ascii="Tahoma" w:hAnsi="Tahoma" w:cs="Tahoma"/>
                  <w:sz w:val="20"/>
                  <w:szCs w:val="20"/>
                </w:rPr>
                <w:t>English</w:t>
              </w:r>
            </w:hyperlink>
            <w:r w:rsidR="000339B3" w:rsidRPr="00066045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E31604">
              <w:rPr>
                <w:rFonts w:ascii="Tahoma" w:hAnsi="Tahoma" w:cs="Tahoma"/>
                <w:sz w:val="20"/>
                <w:szCs w:val="20"/>
              </w:rPr>
              <w:t>and</w:t>
            </w:r>
            <w:r w:rsidR="000339B3" w:rsidRPr="00066045">
              <w:rPr>
                <w:rFonts w:ascii="Tahoma" w:hAnsi="Tahoma" w:cs="Tahoma"/>
                <w:sz w:val="20"/>
                <w:szCs w:val="20"/>
              </w:rPr>
              <w:t xml:space="preserve"> </w:t>
            </w:r>
            <w:hyperlink r:id="rId13" w:history="1">
              <w:r w:rsidR="000339B3" w:rsidRPr="00066045">
                <w:rPr>
                  <w:rStyle w:val="Hyperlink"/>
                  <w:rFonts w:ascii="Tahoma" w:hAnsi="Tahoma" w:cs="Tahoma"/>
                  <w:sz w:val="20"/>
                  <w:szCs w:val="20"/>
                </w:rPr>
                <w:t>Spanish</w:t>
              </w:r>
            </w:hyperlink>
            <w:r w:rsidR="009B635A">
              <w:rPr>
                <w:rFonts w:ascii="Tahoma" w:hAnsi="Tahoma" w:cs="Tahoma"/>
                <w:sz w:val="20"/>
                <w:szCs w:val="20"/>
              </w:rPr>
              <w:t>.</w:t>
            </w:r>
          </w:p>
          <w:p w14:paraId="1622CEB4" w14:textId="77777777" w:rsidR="00E31604" w:rsidRDefault="00E31604" w:rsidP="00E31604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  <w:p w14:paraId="7B3ED03E" w14:textId="1EA32623" w:rsidR="00AC53E7" w:rsidRPr="009D6B2C" w:rsidRDefault="00680115" w:rsidP="00E31604">
            <w:pPr>
              <w:pStyle w:val="NoSpacing"/>
              <w:rPr>
                <w:rFonts w:ascii="Tahoma" w:hAnsi="Tahoma" w:cs="Tahoma"/>
                <w:b/>
                <w:sz w:val="20"/>
                <w:szCs w:val="20"/>
              </w:rPr>
            </w:pPr>
            <w:r w:rsidRPr="00680115">
              <w:rPr>
                <w:rFonts w:ascii="Tahoma" w:hAnsi="Tahoma" w:cs="Tahoma"/>
                <w:b/>
                <w:bCs/>
                <w:sz w:val="20"/>
                <w:szCs w:val="20"/>
              </w:rPr>
              <w:t>Take</w:t>
            </w:r>
            <w:r w:rsidR="00AC53E7" w:rsidRPr="009D6B2C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advantage of </w:t>
            </w:r>
            <w:r w:rsidR="00BB6761" w:rsidRPr="009D6B2C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this FREE service </w:t>
            </w:r>
            <w:r w:rsidR="00AC53E7" w:rsidRPr="009D6B2C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whenever you need </w:t>
            </w:r>
            <w:r w:rsidR="00BB6761" w:rsidRPr="009D6B2C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the </w:t>
            </w:r>
            <w:r w:rsidR="00AC53E7" w:rsidRPr="009D6B2C">
              <w:rPr>
                <w:rFonts w:ascii="Tahoma" w:hAnsi="Tahoma" w:cs="Tahoma"/>
                <w:b/>
                <w:bCs/>
                <w:sz w:val="20"/>
                <w:szCs w:val="20"/>
              </w:rPr>
              <w:t>extra help!</w:t>
            </w:r>
            <w:r w:rsidR="00BB6761" w:rsidRPr="009D6B2C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281E19" w:rsidRPr="002909F2">
              <w:rPr>
                <w:rFonts w:ascii="Tahoma" w:hAnsi="Tahoma" w:cs="Tahoma"/>
                <w:i/>
                <w:iCs/>
                <w:sz w:val="20"/>
                <w:szCs w:val="20"/>
              </w:rPr>
              <w:t xml:space="preserve"> If you have any questions, please reach out to </w:t>
            </w:r>
            <w:hyperlink r:id="rId14" w:history="1">
              <w:r w:rsidR="00281E19" w:rsidRPr="006609A2">
                <w:rPr>
                  <w:rStyle w:val="Hyperlink"/>
                  <w:rFonts w:ascii="Tahoma" w:hAnsi="Tahoma" w:cs="Tahoma"/>
                  <w:i/>
                  <w:iCs/>
                  <w:sz w:val="20"/>
                  <w:szCs w:val="20"/>
                </w:rPr>
                <w:t>militarysupport@tutor.com</w:t>
              </w:r>
            </w:hyperlink>
            <w:r w:rsidR="00281E19" w:rsidRPr="002909F2">
              <w:rPr>
                <w:rFonts w:ascii="Tahoma" w:hAnsi="Tahoma" w:cs="Tahoma"/>
                <w:i/>
                <w:iCs/>
                <w:sz w:val="20"/>
                <w:szCs w:val="20"/>
              </w:rPr>
              <w:t xml:space="preserve">. </w:t>
            </w:r>
            <w:r w:rsidR="00281E19" w:rsidRPr="002909F2">
              <w:rPr>
                <w:rFonts w:ascii="Tahoma" w:hAnsi="Tahoma" w:cs="Tahoma"/>
                <w:i/>
                <w:iCs/>
                <w:sz w:val="20"/>
                <w:szCs w:val="20"/>
              </w:rPr>
              <w:sym w:font="Wingdings" w:char="F0E0"/>
            </w:r>
            <w:r w:rsidR="00281E19">
              <w:rPr>
                <w:rFonts w:ascii="Tahoma" w:hAnsi="Tahoma" w:cs="Tahoma"/>
                <w:i/>
                <w:iCs/>
                <w:sz w:val="20"/>
                <w:szCs w:val="20"/>
              </w:rPr>
              <w:t xml:space="preserve"> </w:t>
            </w:r>
            <w:hyperlink r:id="rId15" w:history="1">
              <w:r w:rsidR="00281E19" w:rsidRPr="002909F2">
                <w:rPr>
                  <w:rStyle w:val="Hyperlink"/>
                  <w:rFonts w:ascii="Tahoma" w:hAnsi="Tahoma" w:cs="Tahoma"/>
                  <w:i/>
                  <w:iCs/>
                  <w:sz w:val="20"/>
                  <w:szCs w:val="20"/>
                </w:rPr>
                <w:t>Subject list available here</w:t>
              </w:r>
            </w:hyperlink>
            <w:r w:rsidR="00281E19" w:rsidRPr="002909F2">
              <w:rPr>
                <w:rFonts w:ascii="Tahoma" w:hAnsi="Tahoma" w:cs="Tahoma"/>
                <w:i/>
                <w:iCs/>
                <w:sz w:val="20"/>
                <w:szCs w:val="20"/>
              </w:rPr>
              <w:t>.</w:t>
            </w:r>
          </w:p>
        </w:tc>
        <w:tc>
          <w:tcPr>
            <w:tcW w:w="3097" w:type="dxa"/>
            <w:vAlign w:val="center"/>
          </w:tcPr>
          <w:p w14:paraId="33C7E777" w14:textId="6241D916" w:rsidR="00AC53E7" w:rsidRPr="009D6B2C" w:rsidRDefault="00616199" w:rsidP="00BD116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noProof/>
                <w:color w:val="0070C0"/>
                <w:sz w:val="28"/>
              </w:rPr>
              <w:drawing>
                <wp:inline distT="0" distB="0" distL="0" distR="0" wp14:anchorId="31E06034" wp14:editId="65F5E94F">
                  <wp:extent cx="1813560" cy="181356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3560" cy="1813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6771" w:rsidRPr="006769CF" w14:paraId="7ADE6192" w14:textId="77777777" w:rsidTr="00C01DA7">
        <w:trPr>
          <w:trHeight w:val="2018"/>
        </w:trPr>
        <w:tc>
          <w:tcPr>
            <w:tcW w:w="1154" w:type="dxa"/>
            <w:vAlign w:val="center"/>
          </w:tcPr>
          <w:p w14:paraId="17C5CC33" w14:textId="77777777" w:rsidR="00AC53E7" w:rsidRPr="009D6B2C" w:rsidRDefault="001265F6" w:rsidP="00BD116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D6B2C">
              <w:rPr>
                <w:rFonts w:ascii="Tahoma" w:hAnsi="Tahoma" w:cs="Tahoma"/>
                <w:b/>
                <w:bCs/>
                <w:sz w:val="20"/>
                <w:szCs w:val="20"/>
              </w:rPr>
              <w:t>Early Sept</w:t>
            </w:r>
          </w:p>
        </w:tc>
        <w:tc>
          <w:tcPr>
            <w:tcW w:w="6904" w:type="dxa"/>
            <w:vAlign w:val="center"/>
          </w:tcPr>
          <w:p w14:paraId="1A377D99" w14:textId="13320134" w:rsidR="00AC53E7" w:rsidRPr="009D6B2C" w:rsidRDefault="007023AC" w:rsidP="0057034D">
            <w:pPr>
              <w:rPr>
                <w:rFonts w:ascii="Tahoma" w:hAnsi="Tahoma" w:cs="Tahoma"/>
                <w:b/>
                <w:sz w:val="24"/>
                <w:szCs w:val="24"/>
              </w:rPr>
            </w:pPr>
            <w:r w:rsidRPr="009D6B2C">
              <w:rPr>
                <w:rFonts w:ascii="Tahoma" w:hAnsi="Tahoma" w:cs="Tahoma"/>
                <w:b/>
                <w:sz w:val="24"/>
                <w:szCs w:val="24"/>
              </w:rPr>
              <w:t xml:space="preserve">Kick </w:t>
            </w:r>
            <w:r w:rsidR="00DB2409" w:rsidRPr="00310035">
              <w:rPr>
                <w:rFonts w:ascii="Tahoma" w:hAnsi="Tahoma" w:cs="Tahoma"/>
                <w:b/>
                <w:sz w:val="24"/>
                <w:szCs w:val="24"/>
              </w:rPr>
              <w:t>O</w:t>
            </w:r>
            <w:r w:rsidRPr="009D6B2C">
              <w:rPr>
                <w:rFonts w:ascii="Tahoma" w:hAnsi="Tahoma" w:cs="Tahoma"/>
                <w:b/>
                <w:sz w:val="24"/>
                <w:szCs w:val="24"/>
              </w:rPr>
              <w:t xml:space="preserve">ff the </w:t>
            </w:r>
            <w:r w:rsidR="00DB2409" w:rsidRPr="00310035">
              <w:rPr>
                <w:rFonts w:ascii="Tahoma" w:hAnsi="Tahoma" w:cs="Tahoma"/>
                <w:b/>
                <w:sz w:val="24"/>
                <w:szCs w:val="24"/>
              </w:rPr>
              <w:t>S</w:t>
            </w:r>
            <w:r w:rsidR="003A2D68" w:rsidRPr="009D6B2C">
              <w:rPr>
                <w:rFonts w:ascii="Tahoma" w:hAnsi="Tahoma" w:cs="Tahoma"/>
                <w:b/>
                <w:sz w:val="24"/>
                <w:szCs w:val="24"/>
              </w:rPr>
              <w:t xml:space="preserve">chool </w:t>
            </w:r>
            <w:r w:rsidR="00DB2409" w:rsidRPr="00310035">
              <w:rPr>
                <w:rFonts w:ascii="Tahoma" w:hAnsi="Tahoma" w:cs="Tahoma"/>
                <w:b/>
                <w:sz w:val="24"/>
                <w:szCs w:val="24"/>
              </w:rPr>
              <w:t>Y</w:t>
            </w:r>
            <w:r w:rsidR="003A2D68" w:rsidRPr="009D6B2C">
              <w:rPr>
                <w:rFonts w:ascii="Tahoma" w:hAnsi="Tahoma" w:cs="Tahoma"/>
                <w:b/>
                <w:sz w:val="24"/>
                <w:szCs w:val="24"/>
              </w:rPr>
              <w:t>ear</w:t>
            </w:r>
            <w:r w:rsidRPr="009D6B2C">
              <w:rPr>
                <w:rFonts w:ascii="Tahoma" w:hAnsi="Tahoma" w:cs="Tahoma"/>
                <w:b/>
                <w:sz w:val="24"/>
                <w:szCs w:val="24"/>
              </w:rPr>
              <w:t xml:space="preserve"> </w:t>
            </w:r>
            <w:r w:rsidR="00DB2409" w:rsidRPr="00310035">
              <w:rPr>
                <w:rFonts w:ascii="Tahoma" w:hAnsi="Tahoma" w:cs="Tahoma"/>
                <w:b/>
                <w:sz w:val="24"/>
                <w:szCs w:val="24"/>
              </w:rPr>
              <w:t>R</w:t>
            </w:r>
            <w:r w:rsidRPr="009D6B2C">
              <w:rPr>
                <w:rFonts w:ascii="Tahoma" w:hAnsi="Tahoma" w:cs="Tahoma"/>
                <w:b/>
                <w:sz w:val="24"/>
                <w:szCs w:val="24"/>
              </w:rPr>
              <w:t>ight</w:t>
            </w:r>
            <w:r w:rsidR="00E02284" w:rsidRPr="00310035">
              <w:rPr>
                <w:rFonts w:ascii="Tahoma" w:hAnsi="Tahoma" w:cs="Tahoma"/>
                <w:b/>
                <w:sz w:val="24"/>
                <w:szCs w:val="24"/>
              </w:rPr>
              <w:t>!</w:t>
            </w:r>
          </w:p>
          <w:p w14:paraId="5DDA0B7B" w14:textId="1F952CE9" w:rsidR="00AC53E7" w:rsidRPr="009D6B2C" w:rsidRDefault="007023AC" w:rsidP="00783B29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9D6B2C">
              <w:rPr>
                <w:rFonts w:ascii="Tahoma" w:hAnsi="Tahoma" w:cs="Tahoma"/>
                <w:sz w:val="20"/>
                <w:szCs w:val="20"/>
              </w:rPr>
              <w:t xml:space="preserve">Kick off the </w:t>
            </w:r>
            <w:r w:rsidR="003A2D68" w:rsidRPr="009D6B2C">
              <w:rPr>
                <w:rFonts w:ascii="Tahoma" w:hAnsi="Tahoma" w:cs="Tahoma"/>
                <w:sz w:val="20"/>
                <w:szCs w:val="20"/>
              </w:rPr>
              <w:t>2020-2021 school year</w:t>
            </w:r>
            <w:r w:rsidRPr="009D6B2C">
              <w:rPr>
                <w:rFonts w:ascii="Tahoma" w:hAnsi="Tahoma" w:cs="Tahoma"/>
                <w:sz w:val="20"/>
                <w:szCs w:val="20"/>
              </w:rPr>
              <w:t xml:space="preserve"> right with</w:t>
            </w:r>
            <w:r w:rsidR="00C63FB9" w:rsidRPr="009D6B2C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3A2D68" w:rsidRPr="009D6B2C">
              <w:rPr>
                <w:rFonts w:ascii="Tahoma" w:hAnsi="Tahoma" w:cs="Tahoma"/>
                <w:sz w:val="20"/>
                <w:szCs w:val="20"/>
              </w:rPr>
              <w:t>T</w:t>
            </w:r>
            <w:r w:rsidR="00C63FB9" w:rsidRPr="009D6B2C">
              <w:rPr>
                <w:rFonts w:ascii="Tahoma" w:hAnsi="Tahoma" w:cs="Tahoma"/>
                <w:sz w:val="20"/>
                <w:szCs w:val="20"/>
              </w:rPr>
              <w:t>utor.com</w:t>
            </w:r>
            <w:r w:rsidR="00C56F5C" w:rsidRPr="009D6B2C">
              <w:rPr>
                <w:rFonts w:ascii="Tahoma" w:hAnsi="Tahoma" w:cs="Tahoma"/>
                <w:sz w:val="20"/>
                <w:szCs w:val="20"/>
              </w:rPr>
              <w:t xml:space="preserve">! </w:t>
            </w:r>
            <w:r w:rsidR="003A2D68" w:rsidRPr="009D6B2C">
              <w:rPr>
                <w:rFonts w:ascii="Tahoma" w:hAnsi="Tahoma" w:cs="Tahoma"/>
                <w:sz w:val="20"/>
                <w:szCs w:val="20"/>
              </w:rPr>
              <w:t>In an average 30-minute session</w:t>
            </w:r>
            <w:r w:rsidR="00705038" w:rsidRPr="009D6B2C">
              <w:rPr>
                <w:rFonts w:ascii="Tahoma" w:hAnsi="Tahoma" w:cs="Tahoma"/>
                <w:sz w:val="20"/>
                <w:szCs w:val="20"/>
              </w:rPr>
              <w:t>,</w:t>
            </w:r>
            <w:r w:rsidR="003A2D68" w:rsidRPr="009D6B2C">
              <w:rPr>
                <w:rFonts w:ascii="Tahoma" w:hAnsi="Tahoma" w:cs="Tahoma"/>
                <w:sz w:val="20"/>
                <w:szCs w:val="20"/>
              </w:rPr>
              <w:t xml:space="preserve"> you can get the homework help you need from a friendly subject-matter expert—FREE</w:t>
            </w:r>
            <w:r w:rsidR="005C1F7D">
              <w:rPr>
                <w:rFonts w:ascii="Tahoma" w:hAnsi="Tahoma" w:cs="Tahoma"/>
                <w:sz w:val="20"/>
                <w:szCs w:val="20"/>
              </w:rPr>
              <w:t xml:space="preserve"> to you</w:t>
            </w:r>
            <w:r w:rsidR="003A2D68" w:rsidRPr="009D6B2C">
              <w:rPr>
                <w:rFonts w:ascii="Tahoma" w:hAnsi="Tahoma" w:cs="Tahoma"/>
                <w:sz w:val="20"/>
                <w:szCs w:val="20"/>
              </w:rPr>
              <w:t xml:space="preserve"> through</w:t>
            </w:r>
            <w:r w:rsidR="005C1F7D">
              <w:rPr>
                <w:rFonts w:ascii="Tahoma" w:hAnsi="Tahoma" w:cs="Tahoma"/>
                <w:sz w:val="20"/>
                <w:szCs w:val="20"/>
              </w:rPr>
              <w:t xml:space="preserve"> the U.S. Military</w:t>
            </w:r>
            <w:r w:rsidR="003A2D68" w:rsidRPr="009D6B2C">
              <w:rPr>
                <w:rFonts w:ascii="Tahoma" w:hAnsi="Tahoma" w:cs="Tahoma"/>
                <w:sz w:val="20"/>
                <w:szCs w:val="20"/>
              </w:rPr>
              <w:t>.</w:t>
            </w:r>
            <w:r w:rsidR="003A2D68" w:rsidRPr="009D6B2C">
              <w:rPr>
                <w:rFonts w:ascii="Tahoma" w:hAnsi="Tahoma" w:cs="Tahoma"/>
                <w:sz w:val="20"/>
                <w:szCs w:val="20"/>
              </w:rPr>
              <w:br/>
            </w:r>
            <w:r w:rsidR="003A2D68" w:rsidRPr="009D6B2C">
              <w:rPr>
                <w:rFonts w:ascii="Tahoma" w:hAnsi="Tahoma" w:cs="Tahoma"/>
                <w:sz w:val="20"/>
                <w:szCs w:val="20"/>
              </w:rPr>
              <w:br/>
            </w:r>
            <w:r w:rsidR="00E04F99">
              <w:rPr>
                <w:rFonts w:ascii="Tahoma" w:hAnsi="Tahoma" w:cs="Tahoma"/>
                <w:sz w:val="20"/>
                <w:szCs w:val="20"/>
              </w:rPr>
              <w:t>V</w:t>
            </w:r>
            <w:r w:rsidR="00E04F99" w:rsidRPr="009D6B2C">
              <w:rPr>
                <w:rFonts w:ascii="Tahoma" w:hAnsi="Tahoma" w:cs="Tahoma"/>
                <w:sz w:val="20"/>
                <w:szCs w:val="20"/>
              </w:rPr>
              <w:t>isit</w:t>
            </w:r>
            <w:r w:rsidR="00E04F99">
              <w:rPr>
                <w:rFonts w:ascii="Tahoma" w:hAnsi="Tahoma" w:cs="Tahoma"/>
                <w:sz w:val="20"/>
                <w:szCs w:val="20"/>
              </w:rPr>
              <w:t xml:space="preserve"> </w:t>
            </w:r>
            <w:hyperlink r:id="rId17" w:history="1">
              <w:r w:rsidR="00E04F99" w:rsidRPr="00F33D69">
                <w:rPr>
                  <w:rStyle w:val="Hyperlink"/>
                  <w:rFonts w:ascii="Tahoma" w:hAnsi="Tahoma" w:cs="Tahoma"/>
                  <w:sz w:val="20"/>
                  <w:szCs w:val="20"/>
                </w:rPr>
                <w:t>www.tutor.com/military</w:t>
              </w:r>
            </w:hyperlink>
            <w:r w:rsidR="00E04F99">
              <w:rPr>
                <w:rFonts w:ascii="Tahoma" w:hAnsi="Tahoma" w:cs="Tahoma"/>
                <w:sz w:val="20"/>
                <w:szCs w:val="20"/>
              </w:rPr>
              <w:t xml:space="preserve"> to connect with a tutor today!</w:t>
            </w:r>
          </w:p>
        </w:tc>
        <w:tc>
          <w:tcPr>
            <w:tcW w:w="3097" w:type="dxa"/>
            <w:vAlign w:val="center"/>
          </w:tcPr>
          <w:p w14:paraId="356EF451" w14:textId="38E8A6C9" w:rsidR="00AC53E7" w:rsidRDefault="00AC53E7" w:rsidP="00BD116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  <w:p w14:paraId="56E0C2E9" w14:textId="1E6F4C1A" w:rsidR="00990B37" w:rsidRDefault="00D561BD" w:rsidP="00BD116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4B9CAE93" wp14:editId="52017EEE">
                  <wp:extent cx="1818005" cy="1012190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8005" cy="1012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F750AB" w14:textId="4A0C59E0" w:rsidR="00D561BD" w:rsidRPr="009D6B2C" w:rsidRDefault="00D561BD" w:rsidP="00BD116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  <w:tr w:rsidR="00C26771" w:rsidRPr="006769CF" w14:paraId="59E3C760" w14:textId="77777777" w:rsidTr="00C01DA7">
        <w:trPr>
          <w:trHeight w:val="488"/>
        </w:trPr>
        <w:tc>
          <w:tcPr>
            <w:tcW w:w="1154" w:type="dxa"/>
            <w:vAlign w:val="center"/>
          </w:tcPr>
          <w:p w14:paraId="405219BF" w14:textId="77777777" w:rsidR="00AC53E7" w:rsidRPr="009D6B2C" w:rsidRDefault="001265F6" w:rsidP="00BD116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D6B2C">
              <w:rPr>
                <w:rFonts w:ascii="Tahoma" w:hAnsi="Tahoma" w:cs="Tahoma"/>
                <w:b/>
                <w:bCs/>
                <w:sz w:val="20"/>
                <w:szCs w:val="20"/>
              </w:rPr>
              <w:t>Late</w:t>
            </w:r>
            <w:r w:rsidR="00373518" w:rsidRPr="009D6B2C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Sept</w:t>
            </w:r>
          </w:p>
        </w:tc>
        <w:tc>
          <w:tcPr>
            <w:tcW w:w="6904" w:type="dxa"/>
            <w:vAlign w:val="center"/>
          </w:tcPr>
          <w:p w14:paraId="28B28A08" w14:textId="72155D05" w:rsidR="00373518" w:rsidRPr="009D6B2C" w:rsidRDefault="00D773A0" w:rsidP="00B83E39">
            <w:pPr>
              <w:rPr>
                <w:rFonts w:ascii="Tahoma" w:hAnsi="Tahoma" w:cs="Tahoma"/>
                <w:b/>
                <w:sz w:val="24"/>
                <w:szCs w:val="24"/>
              </w:rPr>
            </w:pPr>
            <w:r w:rsidRPr="00310035">
              <w:rPr>
                <w:rFonts w:ascii="Tahoma" w:hAnsi="Tahoma" w:cs="Tahoma"/>
                <w:b/>
                <w:sz w:val="24"/>
                <w:szCs w:val="24"/>
              </w:rPr>
              <w:t>Falling Grades</w:t>
            </w:r>
            <w:r w:rsidR="00AC6FE4" w:rsidRPr="009D6B2C">
              <w:rPr>
                <w:rFonts w:ascii="Tahoma" w:hAnsi="Tahoma" w:cs="Tahoma"/>
                <w:b/>
                <w:sz w:val="24"/>
                <w:szCs w:val="24"/>
              </w:rPr>
              <w:t>?</w:t>
            </w:r>
            <w:r w:rsidR="007752CE" w:rsidRPr="009D6B2C">
              <w:rPr>
                <w:rFonts w:ascii="Tahoma" w:hAnsi="Tahoma" w:cs="Tahoma"/>
                <w:b/>
                <w:sz w:val="24"/>
                <w:szCs w:val="24"/>
              </w:rPr>
              <w:t xml:space="preserve"> </w:t>
            </w:r>
          </w:p>
          <w:p w14:paraId="0BF8B9C6" w14:textId="7DB00A36" w:rsidR="002755AC" w:rsidRDefault="00E02284" w:rsidP="00E02284">
            <w:pPr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noProof/>
                <w:sz w:val="20"/>
                <w:szCs w:val="18"/>
              </w:rPr>
              <w:t>J</w:t>
            </w:r>
            <w:proofErr w:type="spellStart"/>
            <w:r>
              <w:rPr>
                <w:rFonts w:ascii="Tahoma" w:hAnsi="Tahoma" w:cs="Tahoma"/>
                <w:sz w:val="20"/>
                <w:szCs w:val="18"/>
              </w:rPr>
              <w:t>umpstart</w:t>
            </w:r>
            <w:proofErr w:type="spellEnd"/>
            <w:r>
              <w:rPr>
                <w:rFonts w:ascii="Tahoma" w:hAnsi="Tahoma" w:cs="Tahoma"/>
                <w:sz w:val="20"/>
                <w:szCs w:val="18"/>
              </w:rPr>
              <w:t xml:space="preserve"> your studies with help from Tutor.com! </w:t>
            </w:r>
            <w:r w:rsidR="00A95378">
              <w:rPr>
                <w:rFonts w:ascii="Tahoma" w:hAnsi="Tahoma" w:cs="Tahoma"/>
                <w:sz w:val="20"/>
                <w:szCs w:val="18"/>
              </w:rPr>
              <w:t>Military families</w:t>
            </w:r>
            <w:r>
              <w:rPr>
                <w:rFonts w:ascii="Tahoma" w:hAnsi="Tahoma" w:cs="Tahoma"/>
                <w:sz w:val="20"/>
                <w:szCs w:val="18"/>
              </w:rPr>
              <w:t xml:space="preserve"> have access to </w:t>
            </w:r>
            <w:r>
              <w:rPr>
                <w:rFonts w:ascii="Tahoma" w:hAnsi="Tahoma" w:cs="Tahoma"/>
                <w:b/>
                <w:bCs/>
                <w:sz w:val="20"/>
                <w:szCs w:val="18"/>
              </w:rPr>
              <w:t>FREE on-demand tutoring</w:t>
            </w:r>
            <w:r>
              <w:rPr>
                <w:rFonts w:ascii="Tahoma" w:hAnsi="Tahoma" w:cs="Tahoma"/>
                <w:sz w:val="20"/>
                <w:szCs w:val="18"/>
              </w:rPr>
              <w:t>.</w:t>
            </w:r>
          </w:p>
          <w:p w14:paraId="1F52BE0A" w14:textId="77777777" w:rsidR="002755AC" w:rsidRDefault="002755AC" w:rsidP="00E02284">
            <w:pPr>
              <w:rPr>
                <w:rFonts w:ascii="Tahoma" w:hAnsi="Tahoma" w:cs="Tahoma"/>
                <w:sz w:val="20"/>
                <w:szCs w:val="18"/>
              </w:rPr>
            </w:pPr>
          </w:p>
          <w:p w14:paraId="64661FFC" w14:textId="613A2C8C" w:rsidR="00AC53E7" w:rsidRPr="009D6B2C" w:rsidRDefault="00E02284" w:rsidP="00783B29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18"/>
              </w:rPr>
              <w:t>Make this term a great one by connecting with a tutor today.</w:t>
            </w:r>
            <w:r w:rsidR="00A95378">
              <w:rPr>
                <w:rFonts w:ascii="Tahoma" w:hAnsi="Tahoma" w:cs="Tahoma"/>
                <w:sz w:val="20"/>
                <w:szCs w:val="18"/>
              </w:rPr>
              <w:t xml:space="preserve"> </w:t>
            </w:r>
            <w:r w:rsidR="00A95378">
              <w:rPr>
                <w:rFonts w:ascii="Tahoma" w:hAnsi="Tahoma" w:cs="Tahoma"/>
                <w:sz w:val="20"/>
                <w:szCs w:val="20"/>
              </w:rPr>
              <w:t>V</w:t>
            </w:r>
            <w:r w:rsidR="00A95378" w:rsidRPr="009D6B2C">
              <w:rPr>
                <w:rFonts w:ascii="Tahoma" w:hAnsi="Tahoma" w:cs="Tahoma"/>
                <w:sz w:val="20"/>
                <w:szCs w:val="20"/>
              </w:rPr>
              <w:t>isit</w:t>
            </w:r>
            <w:r w:rsidR="00A95378">
              <w:rPr>
                <w:rFonts w:ascii="Tahoma" w:hAnsi="Tahoma" w:cs="Tahoma"/>
                <w:sz w:val="20"/>
                <w:szCs w:val="20"/>
              </w:rPr>
              <w:t xml:space="preserve"> </w:t>
            </w:r>
            <w:hyperlink r:id="rId19" w:history="1">
              <w:r w:rsidR="00A95378" w:rsidRPr="00F33D69">
                <w:rPr>
                  <w:rStyle w:val="Hyperlink"/>
                  <w:rFonts w:ascii="Tahoma" w:hAnsi="Tahoma" w:cs="Tahoma"/>
                  <w:sz w:val="20"/>
                  <w:szCs w:val="20"/>
                </w:rPr>
                <w:t>www.tutor.com/military</w:t>
              </w:r>
            </w:hyperlink>
            <w:r w:rsidR="00A95378">
              <w:rPr>
                <w:rFonts w:ascii="Tahoma" w:hAnsi="Tahoma" w:cs="Tahoma"/>
                <w:sz w:val="20"/>
                <w:szCs w:val="20"/>
              </w:rPr>
              <w:t xml:space="preserve"> to get started.</w:t>
            </w:r>
          </w:p>
        </w:tc>
        <w:tc>
          <w:tcPr>
            <w:tcW w:w="3097" w:type="dxa"/>
            <w:vAlign w:val="center"/>
          </w:tcPr>
          <w:p w14:paraId="5921E789" w14:textId="77777777" w:rsidR="002A48BD" w:rsidRDefault="002A48BD" w:rsidP="00BD116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  <w:p w14:paraId="3021EA85" w14:textId="50533314" w:rsidR="00AC53E7" w:rsidRDefault="005C7467" w:rsidP="00BD116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1E8ABC9" wp14:editId="54316602">
                  <wp:extent cx="1812290" cy="1812290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2290" cy="1812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CE5E089" w14:textId="4E0BA767" w:rsidR="002A48BD" w:rsidRPr="009D6B2C" w:rsidRDefault="002A48BD" w:rsidP="00BD116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</w:tbl>
    <w:p w14:paraId="1264A564" w14:textId="57B8AAFF" w:rsidR="00AC53E7" w:rsidRDefault="00AC53E7" w:rsidP="00AC53E7">
      <w:pPr>
        <w:rPr>
          <w:rFonts w:ascii="Tahoma" w:hAnsi="Tahoma" w:cs="Tahoma"/>
          <w:sz w:val="20"/>
          <w:szCs w:val="20"/>
        </w:rPr>
      </w:pPr>
    </w:p>
    <w:p w14:paraId="6284E030" w14:textId="1E996C54" w:rsidR="00E372E6" w:rsidRPr="009D6B2C" w:rsidRDefault="00E372E6" w:rsidP="00E372E6">
      <w:pPr>
        <w:tabs>
          <w:tab w:val="left" w:pos="6686"/>
        </w:tabs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ab/>
      </w:r>
    </w:p>
    <w:tbl>
      <w:tblPr>
        <w:tblStyle w:val="TableGrid"/>
        <w:tblpPr w:leftFromText="180" w:rightFromText="180" w:vertAnchor="page" w:horzAnchor="margin" w:tblpY="769"/>
        <w:tblW w:w="11057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6323"/>
        <w:gridCol w:w="3479"/>
      </w:tblGrid>
      <w:tr w:rsidR="00FD6417" w:rsidRPr="006769CF" w14:paraId="60153648" w14:textId="77777777" w:rsidTr="009D6B2C">
        <w:trPr>
          <w:trHeight w:val="2102"/>
        </w:trPr>
        <w:tc>
          <w:tcPr>
            <w:tcW w:w="1255" w:type="dxa"/>
            <w:vAlign w:val="center"/>
          </w:tcPr>
          <w:p w14:paraId="3A2995F1" w14:textId="77777777" w:rsidR="00FD6417" w:rsidRPr="009D6B2C" w:rsidRDefault="00FD6417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D6B2C">
              <w:rPr>
                <w:rFonts w:ascii="Tahoma" w:hAnsi="Tahoma" w:cs="Tahoma"/>
                <w:b/>
                <w:bCs/>
                <w:sz w:val="20"/>
                <w:szCs w:val="20"/>
              </w:rPr>
              <w:lastRenderedPageBreak/>
              <w:t>Early Oct</w:t>
            </w:r>
          </w:p>
        </w:tc>
        <w:tc>
          <w:tcPr>
            <w:tcW w:w="6323" w:type="dxa"/>
            <w:vAlign w:val="center"/>
          </w:tcPr>
          <w:p w14:paraId="1C54A1A2" w14:textId="77777777" w:rsidR="00310035" w:rsidRPr="00310035" w:rsidRDefault="00310035" w:rsidP="00310035">
            <w:pPr>
              <w:rPr>
                <w:rFonts w:ascii="Tahoma" w:hAnsi="Tahoma" w:cs="Tahoma"/>
                <w:color w:val="000000" w:themeColor="text1"/>
              </w:rPr>
            </w:pPr>
            <w:r w:rsidRPr="00310035">
              <w:rPr>
                <w:rFonts w:ascii="Tahoma" w:hAnsi="Tahoma" w:cs="Tahoma"/>
                <w:b/>
                <w:sz w:val="24"/>
                <w:szCs w:val="24"/>
              </w:rPr>
              <w:t xml:space="preserve">Got Writer’s Block? </w:t>
            </w:r>
          </w:p>
          <w:p w14:paraId="75C9870F" w14:textId="0EB2829C" w:rsidR="00310035" w:rsidRDefault="00310035" w:rsidP="00310035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Get help from an </w:t>
            </w:r>
            <w:r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>expert writing tutor—FREE through Tutor.com!</w:t>
            </w:r>
            <w:r>
              <w:rPr>
                <w:rFonts w:ascii="Tahoma" w:hAnsi="Tahoma" w:cs="Tahoma"/>
                <w:sz w:val="20"/>
                <w:szCs w:val="20"/>
              </w:rPr>
              <w:t xml:space="preserve"> Connect to a live session for immediate help brainstorming and </w:t>
            </w:r>
            <w:proofErr w:type="gramStart"/>
            <w:r>
              <w:rPr>
                <w:rFonts w:ascii="Tahoma" w:hAnsi="Tahoma" w:cs="Tahoma"/>
                <w:sz w:val="20"/>
                <w:szCs w:val="20"/>
              </w:rPr>
              <w:t>organizing, or</w:t>
            </w:r>
            <w:proofErr w:type="gramEnd"/>
            <w:r>
              <w:rPr>
                <w:rFonts w:ascii="Tahoma" w:hAnsi="Tahoma" w:cs="Tahoma"/>
                <w:sz w:val="20"/>
                <w:szCs w:val="20"/>
              </w:rPr>
              <w:t xml:space="preserve"> drop off your current </w:t>
            </w:r>
            <w:r w:rsidR="004B510E">
              <w:rPr>
                <w:rFonts w:ascii="Tahoma" w:hAnsi="Tahoma" w:cs="Tahoma"/>
                <w:sz w:val="20"/>
                <w:szCs w:val="20"/>
              </w:rPr>
              <w:t xml:space="preserve">writing </w:t>
            </w:r>
            <w:r>
              <w:rPr>
                <w:rFonts w:ascii="Tahoma" w:hAnsi="Tahoma" w:cs="Tahoma"/>
                <w:sz w:val="20"/>
                <w:szCs w:val="20"/>
              </w:rPr>
              <w:t>draft to get back comprehensive feedback in under 12 hours.</w:t>
            </w:r>
          </w:p>
          <w:p w14:paraId="4F4F4807" w14:textId="77777777" w:rsidR="00310035" w:rsidRDefault="00310035" w:rsidP="0031003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22EE239" w14:textId="41397ECB" w:rsidR="00FD6417" w:rsidRPr="009D6B2C" w:rsidRDefault="00A95378" w:rsidP="004D5A60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V</w:t>
            </w:r>
            <w:r w:rsidRPr="009D6B2C">
              <w:rPr>
                <w:rFonts w:ascii="Tahoma" w:hAnsi="Tahoma" w:cs="Tahoma"/>
                <w:sz w:val="20"/>
                <w:szCs w:val="20"/>
              </w:rPr>
              <w:t>isit</w:t>
            </w: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hyperlink r:id="rId21" w:history="1">
              <w:r w:rsidRPr="00F33D69">
                <w:rPr>
                  <w:rStyle w:val="Hyperlink"/>
                  <w:rFonts w:ascii="Tahoma" w:hAnsi="Tahoma" w:cs="Tahoma"/>
                  <w:sz w:val="20"/>
                  <w:szCs w:val="20"/>
                </w:rPr>
                <w:t>www.tutor.com/military</w:t>
              </w:r>
            </w:hyperlink>
            <w:r>
              <w:rPr>
                <w:rFonts w:ascii="Tahoma" w:hAnsi="Tahoma" w:cs="Tahoma"/>
                <w:sz w:val="20"/>
                <w:szCs w:val="20"/>
              </w:rPr>
              <w:t xml:space="preserve"> to get started today</w:t>
            </w:r>
            <w:r w:rsidR="004D5A60">
              <w:rPr>
                <w:rFonts w:ascii="Tahoma" w:hAnsi="Tahoma" w:cs="Tahoma"/>
                <w:sz w:val="20"/>
                <w:szCs w:val="20"/>
              </w:rPr>
              <w:t>!</w:t>
            </w:r>
          </w:p>
        </w:tc>
        <w:tc>
          <w:tcPr>
            <w:tcW w:w="3479" w:type="dxa"/>
            <w:vAlign w:val="center"/>
          </w:tcPr>
          <w:p w14:paraId="2A96C679" w14:textId="77777777" w:rsidR="00911A92" w:rsidRPr="009D6B2C" w:rsidRDefault="00911A92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  <w:p w14:paraId="5AA28CCC" w14:textId="3AD8A2AD" w:rsidR="0089261B" w:rsidRPr="009D6B2C" w:rsidRDefault="0089261B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D6B2C"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2133378B" wp14:editId="4DCACEA6">
                  <wp:extent cx="2057400" cy="11430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D44CAE4" w14:textId="39724AD9" w:rsidR="0089261B" w:rsidRPr="009D6B2C" w:rsidRDefault="0089261B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  <w:p w14:paraId="1FB66689" w14:textId="47CAC85E" w:rsidR="00FD6417" w:rsidRPr="009D6B2C" w:rsidRDefault="0089261B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D6B2C"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55C70754" wp14:editId="4F710432">
                  <wp:extent cx="2057400" cy="11430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A97C5F" w14:textId="1CEF344E" w:rsidR="0089261B" w:rsidRPr="009D6B2C" w:rsidRDefault="0089261B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  <w:tr w:rsidR="00FD6417" w:rsidRPr="006769CF" w14:paraId="51A4327D" w14:textId="77777777" w:rsidTr="009D6B2C">
        <w:trPr>
          <w:trHeight w:val="2388"/>
        </w:trPr>
        <w:tc>
          <w:tcPr>
            <w:tcW w:w="1255" w:type="dxa"/>
            <w:vAlign w:val="center"/>
          </w:tcPr>
          <w:p w14:paraId="28D0460B" w14:textId="497592E4" w:rsidR="00FD6417" w:rsidRPr="009D6B2C" w:rsidRDefault="00FD6417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D6B2C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Mid</w:t>
            </w:r>
            <w:r w:rsidR="002052D4" w:rsidRPr="009D6B2C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-</w:t>
            </w:r>
            <w:r w:rsidRPr="009D6B2C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Oct</w:t>
            </w:r>
          </w:p>
        </w:tc>
        <w:tc>
          <w:tcPr>
            <w:tcW w:w="6323" w:type="dxa"/>
            <w:vAlign w:val="center"/>
          </w:tcPr>
          <w:p w14:paraId="0E22600F" w14:textId="78B62B69" w:rsidR="0057034D" w:rsidRPr="009D6B2C" w:rsidRDefault="0057034D" w:rsidP="00694E1B">
            <w:pPr>
              <w:rPr>
                <w:rFonts w:ascii="Tahoma" w:hAnsi="Tahoma" w:cs="Tahoma"/>
                <w:b/>
                <w:sz w:val="24"/>
              </w:rPr>
            </w:pPr>
            <w:r w:rsidRPr="009D6B2C">
              <w:rPr>
                <w:rFonts w:ascii="Tahoma" w:hAnsi="Tahoma" w:cs="Tahoma"/>
                <w:b/>
                <w:sz w:val="24"/>
              </w:rPr>
              <w:t xml:space="preserve">Fall into </w:t>
            </w:r>
            <w:r w:rsidR="00C413B6">
              <w:rPr>
                <w:rFonts w:ascii="Tahoma" w:hAnsi="Tahoma" w:cs="Tahoma"/>
                <w:b/>
                <w:sz w:val="24"/>
              </w:rPr>
              <w:t>G</w:t>
            </w:r>
            <w:r w:rsidRPr="009D6B2C">
              <w:rPr>
                <w:rFonts w:ascii="Tahoma" w:hAnsi="Tahoma" w:cs="Tahoma"/>
                <w:b/>
                <w:sz w:val="24"/>
              </w:rPr>
              <w:t xml:space="preserve">ood </w:t>
            </w:r>
            <w:r w:rsidR="00C413B6">
              <w:rPr>
                <w:rFonts w:ascii="Tahoma" w:hAnsi="Tahoma" w:cs="Tahoma"/>
                <w:b/>
                <w:sz w:val="24"/>
              </w:rPr>
              <w:t>S</w:t>
            </w:r>
            <w:r w:rsidRPr="009D6B2C">
              <w:rPr>
                <w:rFonts w:ascii="Tahoma" w:hAnsi="Tahoma" w:cs="Tahoma"/>
                <w:b/>
                <w:sz w:val="24"/>
              </w:rPr>
              <w:t xml:space="preserve">tudy </w:t>
            </w:r>
            <w:r w:rsidR="00C413B6">
              <w:rPr>
                <w:rFonts w:ascii="Tahoma" w:hAnsi="Tahoma" w:cs="Tahoma"/>
                <w:b/>
                <w:sz w:val="24"/>
              </w:rPr>
              <w:t>H</w:t>
            </w:r>
            <w:r w:rsidRPr="009D6B2C">
              <w:rPr>
                <w:rFonts w:ascii="Tahoma" w:hAnsi="Tahoma" w:cs="Tahoma"/>
                <w:b/>
                <w:sz w:val="24"/>
              </w:rPr>
              <w:t>abits!</w:t>
            </w:r>
          </w:p>
          <w:p w14:paraId="7163B510" w14:textId="36C4A18C" w:rsidR="00EC5306" w:rsidRDefault="00072CBF" w:rsidP="00694E1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Leaving homework to the last minute? Connect with a tutor for helpful study tips to get better </w:t>
            </w:r>
            <w:proofErr w:type="gramStart"/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organized, or</w:t>
            </w:r>
            <w:proofErr w:type="gramEnd"/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get help with a specific subject or problem</w:t>
            </w:r>
            <w:r>
              <w:rPr>
                <w:rFonts w:ascii="Tahoma" w:hAnsi="Tahoma" w:cs="Tahoma"/>
                <w:sz w:val="20"/>
                <w:szCs w:val="20"/>
              </w:rPr>
              <w:t xml:space="preserve">. </w:t>
            </w:r>
            <w:r w:rsidR="004605B6">
              <w:rPr>
                <w:rFonts w:ascii="Tahoma" w:hAnsi="Tahoma" w:cs="Tahoma"/>
                <w:sz w:val="20"/>
                <w:szCs w:val="20"/>
              </w:rPr>
              <w:t xml:space="preserve">All military families have </w:t>
            </w:r>
            <w:r>
              <w:rPr>
                <w:rFonts w:ascii="Tahoma" w:hAnsi="Tahoma" w:cs="Tahoma"/>
                <w:sz w:val="20"/>
                <w:szCs w:val="20"/>
              </w:rPr>
              <w:t>FREE, on-demand access to online tutors.</w:t>
            </w:r>
          </w:p>
          <w:p w14:paraId="1D0CB114" w14:textId="77777777" w:rsidR="00EC5306" w:rsidRDefault="00EC5306" w:rsidP="00694E1B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113A887" w14:textId="75A80425" w:rsidR="00622E80" w:rsidRPr="009D6B2C" w:rsidRDefault="00072CBF" w:rsidP="00694E1B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</w:t>
            </w:r>
            <w:r w:rsidR="00E95C80">
              <w:rPr>
                <w:rFonts w:ascii="Tahoma" w:hAnsi="Tahoma" w:cs="Tahoma"/>
                <w:sz w:val="20"/>
                <w:szCs w:val="20"/>
              </w:rPr>
              <w:t>ake advantage of this service by connecting</w:t>
            </w:r>
            <w:r>
              <w:rPr>
                <w:rFonts w:ascii="Tahoma" w:hAnsi="Tahoma" w:cs="Tahoma"/>
                <w:sz w:val="20"/>
                <w:szCs w:val="20"/>
              </w:rPr>
              <w:t xml:space="preserve"> with a tutor today</w:t>
            </w:r>
            <w:r w:rsidR="00CC58F1">
              <w:rPr>
                <w:rFonts w:ascii="Tahoma" w:hAnsi="Tahoma" w:cs="Tahoma"/>
                <w:sz w:val="20"/>
                <w:szCs w:val="20"/>
              </w:rPr>
              <w:t>.</w:t>
            </w:r>
            <w:r w:rsidR="00B66A69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CC58F1">
              <w:rPr>
                <w:rFonts w:ascii="Tahoma" w:hAnsi="Tahoma" w:cs="Tahoma"/>
                <w:sz w:val="20"/>
                <w:szCs w:val="20"/>
              </w:rPr>
              <w:t xml:space="preserve"> V</w:t>
            </w:r>
            <w:r w:rsidR="00CC58F1" w:rsidRPr="009D6B2C">
              <w:rPr>
                <w:rFonts w:ascii="Tahoma" w:hAnsi="Tahoma" w:cs="Tahoma"/>
                <w:sz w:val="20"/>
                <w:szCs w:val="20"/>
              </w:rPr>
              <w:t>isit</w:t>
            </w:r>
            <w:r w:rsidR="00CC58F1">
              <w:rPr>
                <w:rFonts w:ascii="Tahoma" w:hAnsi="Tahoma" w:cs="Tahoma"/>
                <w:sz w:val="20"/>
                <w:szCs w:val="20"/>
              </w:rPr>
              <w:t xml:space="preserve"> </w:t>
            </w:r>
            <w:hyperlink r:id="rId24" w:history="1">
              <w:r w:rsidR="00CC58F1" w:rsidRPr="00F33D69">
                <w:rPr>
                  <w:rStyle w:val="Hyperlink"/>
                  <w:rFonts w:ascii="Tahoma" w:hAnsi="Tahoma" w:cs="Tahoma"/>
                  <w:sz w:val="20"/>
                  <w:szCs w:val="20"/>
                </w:rPr>
                <w:t>www.tutor.com/military</w:t>
              </w:r>
            </w:hyperlink>
            <w:r w:rsidR="00CC58F1">
              <w:rPr>
                <w:rFonts w:ascii="Tahoma" w:hAnsi="Tahoma" w:cs="Tahoma"/>
                <w:sz w:val="20"/>
                <w:szCs w:val="20"/>
              </w:rPr>
              <w:t xml:space="preserve"> to get started.</w:t>
            </w:r>
          </w:p>
        </w:tc>
        <w:tc>
          <w:tcPr>
            <w:tcW w:w="3479" w:type="dxa"/>
            <w:vAlign w:val="center"/>
          </w:tcPr>
          <w:p w14:paraId="0B9B2BCB" w14:textId="77777777" w:rsidR="00616199" w:rsidRDefault="00616199" w:rsidP="00694E1B">
            <w:pPr>
              <w:pStyle w:val="NoSpacing"/>
              <w:rPr>
                <w:rFonts w:ascii="Tahoma" w:hAnsi="Tahoma" w:cs="Tahoma"/>
                <w:b/>
                <w:bCs/>
                <w:szCs w:val="20"/>
              </w:rPr>
            </w:pPr>
          </w:p>
          <w:p w14:paraId="6BE799B2" w14:textId="3E911F60" w:rsidR="00A1717A" w:rsidRDefault="00616199" w:rsidP="00694E1B">
            <w:pPr>
              <w:pStyle w:val="NoSpacing"/>
              <w:rPr>
                <w:rFonts w:ascii="Tahoma" w:hAnsi="Tahoma" w:cs="Tahoma"/>
                <w:b/>
                <w:bCs/>
                <w:szCs w:val="20"/>
              </w:rPr>
            </w:pPr>
            <w:r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2A5B1333" wp14:editId="7637A01C">
                  <wp:extent cx="2057400" cy="205740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205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6846F06" w14:textId="1AE55B2D" w:rsidR="00616199" w:rsidRPr="009D6B2C" w:rsidRDefault="00616199" w:rsidP="00694E1B">
            <w:pPr>
              <w:pStyle w:val="NoSpacing"/>
              <w:rPr>
                <w:rFonts w:ascii="Tahoma" w:hAnsi="Tahoma" w:cs="Tahoma"/>
                <w:b/>
                <w:bCs/>
                <w:szCs w:val="20"/>
              </w:rPr>
            </w:pPr>
          </w:p>
        </w:tc>
      </w:tr>
      <w:tr w:rsidR="00861AA0" w:rsidRPr="006769CF" w14:paraId="7105D8B4" w14:textId="77777777" w:rsidTr="009D6B2C">
        <w:trPr>
          <w:trHeight w:val="2388"/>
        </w:trPr>
        <w:tc>
          <w:tcPr>
            <w:tcW w:w="1255" w:type="dxa"/>
            <w:vAlign w:val="center"/>
          </w:tcPr>
          <w:p w14:paraId="2331C240" w14:textId="77777777" w:rsidR="00861AA0" w:rsidRPr="009D6B2C" w:rsidRDefault="00861AA0" w:rsidP="00694E1B">
            <w:pPr>
              <w:pStyle w:val="NoSpacing"/>
              <w:rPr>
                <w:rFonts w:ascii="Tahoma" w:hAnsi="Tahoma" w:cs="Tahoma"/>
                <w:b/>
                <w:bCs/>
                <w:color w:val="FF0000"/>
                <w:sz w:val="20"/>
                <w:szCs w:val="20"/>
              </w:rPr>
            </w:pPr>
            <w:r w:rsidRPr="009D6B2C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Late Oct</w:t>
            </w:r>
          </w:p>
        </w:tc>
        <w:tc>
          <w:tcPr>
            <w:tcW w:w="6323" w:type="dxa"/>
            <w:vAlign w:val="center"/>
          </w:tcPr>
          <w:p w14:paraId="46F5C6C0" w14:textId="7DB2C2E3" w:rsidR="00977693" w:rsidRPr="009D6B2C" w:rsidRDefault="00AD0F81" w:rsidP="00694E1B">
            <w:pPr>
              <w:rPr>
                <w:rFonts w:ascii="Tahoma" w:hAnsi="Tahoma" w:cs="Tahoma"/>
                <w:b/>
                <w:sz w:val="24"/>
              </w:rPr>
            </w:pPr>
            <w:r w:rsidRPr="009D6B2C">
              <w:rPr>
                <w:rFonts w:ascii="Tahoma" w:hAnsi="Tahoma" w:cs="Tahoma"/>
                <w:b/>
                <w:sz w:val="24"/>
              </w:rPr>
              <w:t>H</w:t>
            </w:r>
            <w:r w:rsidR="00CF785F" w:rsidRPr="009D6B2C">
              <w:rPr>
                <w:rFonts w:ascii="Tahoma" w:hAnsi="Tahoma" w:cs="Tahoma"/>
                <w:b/>
                <w:sz w:val="24"/>
              </w:rPr>
              <w:t xml:space="preserve">ocus Pocus – Don’t </w:t>
            </w:r>
            <w:r w:rsidR="00310035">
              <w:rPr>
                <w:rFonts w:ascii="Tahoma" w:hAnsi="Tahoma" w:cs="Tahoma"/>
                <w:b/>
                <w:sz w:val="24"/>
              </w:rPr>
              <w:t>L</w:t>
            </w:r>
            <w:r w:rsidR="00CF785F" w:rsidRPr="009D6B2C">
              <w:rPr>
                <w:rFonts w:ascii="Tahoma" w:hAnsi="Tahoma" w:cs="Tahoma"/>
                <w:b/>
                <w:sz w:val="24"/>
              </w:rPr>
              <w:t>ose Focus</w:t>
            </w:r>
            <w:r w:rsidRPr="009D6B2C">
              <w:rPr>
                <w:rFonts w:ascii="Tahoma" w:hAnsi="Tahoma" w:cs="Tahoma"/>
                <w:b/>
                <w:sz w:val="24"/>
              </w:rPr>
              <w:t>!</w:t>
            </w:r>
          </w:p>
          <w:p w14:paraId="31221146" w14:textId="69209350" w:rsidR="00EC5306" w:rsidRDefault="00D3642A" w:rsidP="00694E1B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Has homework become frightening? Overcome </w:t>
            </w:r>
            <w:r w:rsidR="00A3476E">
              <w:rPr>
                <w:rFonts w:ascii="Tahoma" w:hAnsi="Tahoma" w:cs="Tahoma"/>
                <w:color w:val="000000" w:themeColor="text1"/>
                <w:sz w:val="20"/>
                <w:szCs w:val="20"/>
              </w:rPr>
              <w:t>your fears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with </w:t>
            </w:r>
            <w:r w:rsidR="000F49D0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FREE 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practice and expert help from Tutor.com. </w:t>
            </w:r>
            <w:r w:rsidR="004605B6">
              <w:rPr>
                <w:rFonts w:ascii="Tahoma" w:hAnsi="Tahoma" w:cs="Tahoma"/>
                <w:color w:val="000000" w:themeColor="text1"/>
                <w:sz w:val="20"/>
                <w:szCs w:val="20"/>
              </w:rPr>
              <w:t>All military families have access to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free, on-demand </w:t>
            </w:r>
            <w:r w:rsidR="000A0349">
              <w:rPr>
                <w:rFonts w:ascii="Tahoma" w:hAnsi="Tahoma" w:cs="Tahoma"/>
                <w:color w:val="000000" w:themeColor="text1"/>
                <w:sz w:val="20"/>
                <w:szCs w:val="20"/>
              </w:rPr>
              <w:t>online tutoring through Tutor.com.</w:t>
            </w:r>
          </w:p>
          <w:p w14:paraId="54CDEBA2" w14:textId="77777777" w:rsidR="00EC5306" w:rsidRDefault="00EC5306" w:rsidP="00694E1B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</w:p>
          <w:p w14:paraId="5DD681C0" w14:textId="3930D6E0" w:rsidR="00977693" w:rsidRPr="009D6B2C" w:rsidRDefault="00D3642A" w:rsidP="00694E1B">
            <w:pPr>
              <w:rPr>
                <w:rFonts w:ascii="Tahoma" w:hAnsi="Tahoma" w:cs="Tahoma"/>
                <w:color w:val="FF0000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To connect with an online tutor, </w:t>
            </w:r>
            <w:r w:rsidR="00CC58F1">
              <w:rPr>
                <w:rFonts w:ascii="Tahoma" w:hAnsi="Tahoma" w:cs="Tahoma"/>
                <w:sz w:val="20"/>
                <w:szCs w:val="20"/>
              </w:rPr>
              <w:t>v</w:t>
            </w:r>
            <w:r w:rsidR="00CC58F1" w:rsidRPr="009D6B2C">
              <w:rPr>
                <w:rFonts w:ascii="Tahoma" w:hAnsi="Tahoma" w:cs="Tahoma"/>
                <w:sz w:val="20"/>
                <w:szCs w:val="20"/>
              </w:rPr>
              <w:t>isit</w:t>
            </w:r>
            <w:r w:rsidR="00CC58F1">
              <w:rPr>
                <w:rFonts w:ascii="Tahoma" w:hAnsi="Tahoma" w:cs="Tahoma"/>
                <w:sz w:val="20"/>
                <w:szCs w:val="20"/>
              </w:rPr>
              <w:t xml:space="preserve"> </w:t>
            </w:r>
            <w:hyperlink r:id="rId26" w:history="1">
              <w:r w:rsidR="00CC58F1" w:rsidRPr="00F33D69">
                <w:rPr>
                  <w:rStyle w:val="Hyperlink"/>
                  <w:rFonts w:ascii="Tahoma" w:hAnsi="Tahoma" w:cs="Tahoma"/>
                  <w:sz w:val="20"/>
                  <w:szCs w:val="20"/>
                </w:rPr>
                <w:t>www.tutor.com/military</w:t>
              </w:r>
            </w:hyperlink>
            <w:r w:rsidR="00CC58F1">
              <w:rPr>
                <w:rFonts w:ascii="Tahoma" w:hAnsi="Tahoma" w:cs="Tahoma"/>
                <w:sz w:val="20"/>
                <w:szCs w:val="20"/>
              </w:rPr>
              <w:t xml:space="preserve"> today!</w:t>
            </w:r>
          </w:p>
        </w:tc>
        <w:tc>
          <w:tcPr>
            <w:tcW w:w="3479" w:type="dxa"/>
            <w:vAlign w:val="center"/>
          </w:tcPr>
          <w:p w14:paraId="1B5103B2" w14:textId="77777777" w:rsidR="00616199" w:rsidRDefault="00616199" w:rsidP="00694E1B">
            <w:pPr>
              <w:pStyle w:val="NoSpacing"/>
              <w:rPr>
                <w:rFonts w:ascii="Tahoma" w:hAnsi="Tahoma" w:cs="Tahoma"/>
                <w:b/>
                <w:bCs/>
                <w:szCs w:val="20"/>
              </w:rPr>
            </w:pPr>
          </w:p>
          <w:p w14:paraId="0829CB88" w14:textId="606D8AF4" w:rsidR="00861AA0" w:rsidRDefault="00616199" w:rsidP="00694E1B">
            <w:pPr>
              <w:pStyle w:val="NoSpacing"/>
              <w:rPr>
                <w:rFonts w:ascii="Tahoma" w:hAnsi="Tahoma" w:cs="Tahoma"/>
                <w:b/>
                <w:bCs/>
                <w:szCs w:val="20"/>
              </w:rPr>
            </w:pPr>
            <w:r>
              <w:rPr>
                <w:rFonts w:ascii="Tahoma" w:hAnsi="Tahoma" w:cs="Tahoma"/>
                <w:b/>
                <w:bCs/>
                <w:noProof/>
                <w:szCs w:val="20"/>
              </w:rPr>
              <w:drawing>
                <wp:inline distT="0" distB="0" distL="0" distR="0" wp14:anchorId="2A1115CC" wp14:editId="17FCB53B">
                  <wp:extent cx="2057400" cy="205740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205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3C7FF7" w14:textId="4D2B10A1" w:rsidR="00616199" w:rsidRPr="009D6B2C" w:rsidRDefault="00616199" w:rsidP="00694E1B">
            <w:pPr>
              <w:pStyle w:val="NoSpacing"/>
              <w:rPr>
                <w:rFonts w:ascii="Tahoma" w:hAnsi="Tahoma" w:cs="Tahoma"/>
                <w:b/>
                <w:bCs/>
                <w:szCs w:val="20"/>
              </w:rPr>
            </w:pPr>
          </w:p>
        </w:tc>
      </w:tr>
      <w:tr w:rsidR="00FD6417" w:rsidRPr="006769CF" w14:paraId="0BF0AAAD" w14:textId="77777777" w:rsidTr="009D6B2C">
        <w:trPr>
          <w:trHeight w:val="4523"/>
        </w:trPr>
        <w:tc>
          <w:tcPr>
            <w:tcW w:w="1255" w:type="dxa"/>
            <w:vAlign w:val="center"/>
          </w:tcPr>
          <w:p w14:paraId="08577784" w14:textId="65788DC0" w:rsidR="00FD6417" w:rsidRPr="009D6B2C" w:rsidRDefault="00FD6417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D6B2C">
              <w:rPr>
                <w:rFonts w:ascii="Tahoma" w:hAnsi="Tahoma" w:cs="Tahoma"/>
                <w:b/>
                <w:bCs/>
                <w:sz w:val="20"/>
                <w:szCs w:val="20"/>
              </w:rPr>
              <w:lastRenderedPageBreak/>
              <w:t xml:space="preserve">Early </w:t>
            </w:r>
            <w:r w:rsidR="00E64061" w:rsidRPr="009D6B2C">
              <w:rPr>
                <w:rFonts w:ascii="Tahoma" w:hAnsi="Tahoma" w:cs="Tahoma"/>
                <w:b/>
                <w:bCs/>
                <w:sz w:val="20"/>
                <w:szCs w:val="20"/>
              </w:rPr>
              <w:t>N</w:t>
            </w:r>
            <w:r w:rsidRPr="009D6B2C">
              <w:rPr>
                <w:rFonts w:ascii="Tahoma" w:hAnsi="Tahoma" w:cs="Tahoma"/>
                <w:b/>
                <w:bCs/>
                <w:sz w:val="20"/>
                <w:szCs w:val="20"/>
              </w:rPr>
              <w:t>ov</w:t>
            </w:r>
          </w:p>
        </w:tc>
        <w:tc>
          <w:tcPr>
            <w:tcW w:w="6323" w:type="dxa"/>
            <w:vAlign w:val="center"/>
          </w:tcPr>
          <w:p w14:paraId="431F03E6" w14:textId="77777777" w:rsidR="007F29FD" w:rsidRDefault="007F29FD" w:rsidP="007F29FD">
            <w:pPr>
              <w:tabs>
                <w:tab w:val="left" w:pos="1155"/>
              </w:tabs>
              <w:rPr>
                <w:rFonts w:ascii="Tahoma" w:hAnsi="Tahoma" w:cs="Tahoma"/>
                <w:b/>
                <w:sz w:val="24"/>
              </w:rPr>
            </w:pPr>
            <w:r>
              <w:rPr>
                <w:rFonts w:ascii="Tahoma" w:hAnsi="Tahoma" w:cs="Tahoma"/>
                <w:b/>
                <w:sz w:val="24"/>
              </w:rPr>
              <w:t>Cramming for Midterms?</w:t>
            </w:r>
          </w:p>
          <w:p w14:paraId="1FF5013B" w14:textId="77777777" w:rsidR="00294429" w:rsidRDefault="007F29FD" w:rsidP="00694E1B">
            <w:pPr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>Don’t panic! Connect with an expert online tutor FREE to help you prepare.</w:t>
            </w:r>
          </w:p>
          <w:p w14:paraId="1B1BCC25" w14:textId="77777777" w:rsidR="00294429" w:rsidRDefault="00294429" w:rsidP="00694E1B">
            <w:pPr>
              <w:rPr>
                <w:rFonts w:ascii="Tahoma" w:hAnsi="Tahoma" w:cs="Tahoma"/>
                <w:sz w:val="20"/>
                <w:szCs w:val="18"/>
              </w:rPr>
            </w:pPr>
          </w:p>
          <w:p w14:paraId="4AEBAB24" w14:textId="330472E2" w:rsidR="00716F36" w:rsidRPr="009D6B2C" w:rsidRDefault="00CC58F1" w:rsidP="00CC58F1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Military </w:t>
            </w:r>
            <w:r w:rsidR="004605B6">
              <w:rPr>
                <w:rFonts w:ascii="Tahoma" w:hAnsi="Tahoma" w:cs="Tahoma"/>
                <w:sz w:val="20"/>
                <w:szCs w:val="18"/>
              </w:rPr>
              <w:t>families</w:t>
            </w:r>
            <w:r w:rsidR="007F29FD">
              <w:rPr>
                <w:rFonts w:ascii="Tahoma" w:hAnsi="Tahoma" w:cs="Tahoma"/>
                <w:sz w:val="20"/>
                <w:szCs w:val="18"/>
              </w:rPr>
              <w:t xml:space="preserve"> are eligible for free on-demand tutoring through Tutor.com,</w:t>
            </w:r>
            <w:r w:rsidR="007F29FD">
              <w:rPr>
                <w:rFonts w:ascii="Tahoma" w:hAnsi="Tahoma" w:cs="Tahoma"/>
                <w:noProof/>
                <w:sz w:val="20"/>
                <w:szCs w:val="18"/>
              </w:rPr>
              <w:t xml:space="preserve"> so </w:t>
            </w:r>
            <w:r w:rsidR="007F29FD">
              <w:rPr>
                <w:rFonts w:ascii="Tahoma" w:hAnsi="Tahoma" w:cs="Tahoma"/>
                <w:sz w:val="20"/>
                <w:szCs w:val="18"/>
              </w:rPr>
              <w:t>get your questions answered and get in the practice you need with friendly and supportive tutor</w:t>
            </w:r>
            <w:r w:rsidR="005F5FA8">
              <w:rPr>
                <w:rFonts w:ascii="Tahoma" w:hAnsi="Tahoma" w:cs="Tahoma"/>
                <w:sz w:val="20"/>
                <w:szCs w:val="18"/>
              </w:rPr>
              <w:t>!</w:t>
            </w:r>
            <w:r w:rsidR="007F29FD">
              <w:rPr>
                <w:rFonts w:ascii="Tahoma" w:hAnsi="Tahoma" w:cs="Tahoma"/>
                <w:sz w:val="20"/>
                <w:szCs w:val="18"/>
              </w:rPr>
              <w:t xml:space="preserve"> All it takes is a few clicks</w:t>
            </w:r>
            <w:r>
              <w:rPr>
                <w:rFonts w:ascii="Tahoma" w:hAnsi="Tahoma" w:cs="Tahoma"/>
                <w:sz w:val="20"/>
                <w:szCs w:val="18"/>
              </w:rPr>
              <w:t xml:space="preserve">. Get started at </w:t>
            </w:r>
            <w:hyperlink r:id="rId28" w:history="1">
              <w:r w:rsidRPr="00F33D69">
                <w:rPr>
                  <w:rStyle w:val="Hyperlink"/>
                  <w:rFonts w:ascii="Tahoma" w:hAnsi="Tahoma" w:cs="Tahoma"/>
                  <w:sz w:val="20"/>
                  <w:szCs w:val="20"/>
                </w:rPr>
                <w:t>www.tutor.com/military</w:t>
              </w:r>
            </w:hyperlink>
            <w:r>
              <w:rPr>
                <w:rFonts w:ascii="Tahoma" w:hAnsi="Tahoma" w:cs="Tahoma"/>
                <w:sz w:val="20"/>
                <w:szCs w:val="20"/>
              </w:rPr>
              <w:t xml:space="preserve"> today.</w:t>
            </w:r>
          </w:p>
        </w:tc>
        <w:tc>
          <w:tcPr>
            <w:tcW w:w="3479" w:type="dxa"/>
            <w:vAlign w:val="center"/>
          </w:tcPr>
          <w:p w14:paraId="4E116230" w14:textId="4CB82430" w:rsidR="008344A7" w:rsidRPr="009D6B2C" w:rsidRDefault="00616199" w:rsidP="00694E1B">
            <w:pPr>
              <w:pStyle w:val="NoSpacing"/>
              <w:rPr>
                <w:rFonts w:ascii="Tahoma" w:hAnsi="Tahoma" w:cs="Tahoma"/>
                <w:b/>
                <w:bCs/>
                <w:szCs w:val="20"/>
              </w:rPr>
            </w:pPr>
            <w:r>
              <w:rPr>
                <w:rFonts w:ascii="Tahoma" w:hAnsi="Tahoma" w:cs="Tahoma"/>
                <w:b/>
                <w:bCs/>
                <w:noProof/>
                <w:szCs w:val="20"/>
              </w:rPr>
              <w:drawing>
                <wp:inline distT="0" distB="0" distL="0" distR="0" wp14:anchorId="710B9644" wp14:editId="04BDB97B">
                  <wp:extent cx="2057400" cy="2057400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205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6417" w:rsidRPr="006769CF" w14:paraId="5E89ECFF" w14:textId="77777777" w:rsidTr="009D6B2C">
        <w:trPr>
          <w:trHeight w:val="2121"/>
        </w:trPr>
        <w:tc>
          <w:tcPr>
            <w:tcW w:w="1255" w:type="dxa"/>
            <w:vAlign w:val="center"/>
          </w:tcPr>
          <w:p w14:paraId="2AD05D28" w14:textId="4F512858" w:rsidR="00FD6417" w:rsidRPr="009D6B2C" w:rsidRDefault="00FD6417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D6B2C">
              <w:rPr>
                <w:rFonts w:ascii="Tahoma" w:hAnsi="Tahoma" w:cs="Tahoma"/>
                <w:b/>
                <w:bCs/>
                <w:sz w:val="20"/>
                <w:szCs w:val="20"/>
              </w:rPr>
              <w:t>Mid</w:t>
            </w:r>
            <w:r w:rsidR="002052D4" w:rsidRPr="009D6B2C">
              <w:rPr>
                <w:rFonts w:ascii="Tahoma" w:hAnsi="Tahoma" w:cs="Tahoma"/>
                <w:b/>
                <w:bCs/>
                <w:sz w:val="20"/>
                <w:szCs w:val="20"/>
              </w:rPr>
              <w:t>-</w:t>
            </w:r>
            <w:r w:rsidRPr="009D6B2C">
              <w:rPr>
                <w:rFonts w:ascii="Tahoma" w:hAnsi="Tahoma" w:cs="Tahoma"/>
                <w:b/>
                <w:bCs/>
                <w:sz w:val="20"/>
                <w:szCs w:val="20"/>
              </w:rPr>
              <w:t>Nov</w:t>
            </w:r>
          </w:p>
        </w:tc>
        <w:tc>
          <w:tcPr>
            <w:tcW w:w="6323" w:type="dxa"/>
            <w:vAlign w:val="center"/>
          </w:tcPr>
          <w:p w14:paraId="3BBE900B" w14:textId="4F5F5EB0" w:rsidR="0057034D" w:rsidRPr="009D6B2C" w:rsidRDefault="0057034D" w:rsidP="00694E1B">
            <w:pPr>
              <w:rPr>
                <w:rFonts w:ascii="Tahoma" w:hAnsi="Tahoma" w:cs="Tahoma"/>
                <w:b/>
                <w:sz w:val="24"/>
                <w:szCs w:val="24"/>
              </w:rPr>
            </w:pPr>
            <w:r w:rsidRPr="009D6B2C">
              <w:rPr>
                <w:rFonts w:ascii="Tahoma" w:hAnsi="Tahoma" w:cs="Tahoma"/>
                <w:b/>
                <w:sz w:val="24"/>
                <w:szCs w:val="24"/>
              </w:rPr>
              <w:t xml:space="preserve">Need a </w:t>
            </w:r>
            <w:r w:rsidR="00C413B6">
              <w:rPr>
                <w:rFonts w:ascii="Tahoma" w:hAnsi="Tahoma" w:cs="Tahoma"/>
                <w:b/>
                <w:sz w:val="24"/>
                <w:szCs w:val="24"/>
              </w:rPr>
              <w:t>S</w:t>
            </w:r>
            <w:r w:rsidRPr="009D6B2C">
              <w:rPr>
                <w:rFonts w:ascii="Tahoma" w:hAnsi="Tahoma" w:cs="Tahoma"/>
                <w:b/>
                <w:sz w:val="24"/>
                <w:szCs w:val="24"/>
              </w:rPr>
              <w:t xml:space="preserve">tudy </w:t>
            </w:r>
            <w:r w:rsidR="00C413B6">
              <w:rPr>
                <w:rFonts w:ascii="Tahoma" w:hAnsi="Tahoma" w:cs="Tahoma"/>
                <w:b/>
                <w:sz w:val="24"/>
                <w:szCs w:val="24"/>
              </w:rPr>
              <w:t>B</w:t>
            </w:r>
            <w:r w:rsidRPr="009D6B2C">
              <w:rPr>
                <w:rFonts w:ascii="Tahoma" w:hAnsi="Tahoma" w:cs="Tahoma"/>
                <w:b/>
                <w:sz w:val="24"/>
                <w:szCs w:val="24"/>
              </w:rPr>
              <w:t xml:space="preserve">uddy? </w:t>
            </w:r>
            <w:r w:rsidRPr="009D6B2C">
              <w:rPr>
                <w:rFonts w:ascii="Tahoma" w:hAnsi="Tahoma" w:cs="Tahoma"/>
                <w:b/>
                <w:i/>
                <w:iCs/>
                <w:sz w:val="24"/>
                <w:szCs w:val="24"/>
              </w:rPr>
              <w:t xml:space="preserve"> </w:t>
            </w:r>
          </w:p>
          <w:p w14:paraId="048CED88" w14:textId="4E6F0A85" w:rsidR="002634E7" w:rsidRDefault="007F29FD" w:rsidP="00694E1B">
            <w:pPr>
              <w:rPr>
                <w:rFonts w:ascii="Tahoma" w:hAnsi="Tahoma" w:cs="Tahoma"/>
                <w:noProof/>
                <w:sz w:val="20"/>
                <w:szCs w:val="20"/>
              </w:rPr>
            </w:pPr>
            <w:r>
              <w:rPr>
                <w:rFonts w:ascii="Tahoma" w:hAnsi="Tahoma" w:cs="Tahoma"/>
                <w:noProof/>
                <w:sz w:val="20"/>
                <w:szCs w:val="20"/>
              </w:rPr>
              <w:t>Tutor.com’s expert online tutors are available to</w:t>
            </w:r>
            <w:r w:rsidR="001A649B">
              <w:rPr>
                <w:rFonts w:ascii="Tahoma" w:hAnsi="Tahoma" w:cs="Tahoma"/>
                <w:noProof/>
                <w:sz w:val="20"/>
                <w:szCs w:val="20"/>
              </w:rPr>
              <w:t xml:space="preserve"> you </w:t>
            </w:r>
            <w:r>
              <w:rPr>
                <w:rFonts w:ascii="Tahoma" w:hAnsi="Tahoma" w:cs="Tahoma"/>
                <w:noProof/>
                <w:sz w:val="20"/>
                <w:szCs w:val="20"/>
              </w:rPr>
              <w:t xml:space="preserve">completely FREE through </w:t>
            </w:r>
            <w:r w:rsidR="00CC58F1">
              <w:rPr>
                <w:rFonts w:ascii="Tahoma" w:hAnsi="Tahoma" w:cs="Tahoma"/>
                <w:noProof/>
                <w:sz w:val="20"/>
                <w:szCs w:val="20"/>
              </w:rPr>
              <w:t>the U.S. Military!</w:t>
            </w:r>
            <w:r>
              <w:rPr>
                <w:rFonts w:ascii="Tahoma" w:hAnsi="Tahoma" w:cs="Tahoma"/>
                <w:noProof/>
                <w:sz w:val="20"/>
                <w:szCs w:val="20"/>
              </w:rPr>
              <w:t xml:space="preserve"> Get direct help in a range of topics in math, science, </w:t>
            </w:r>
            <w:r w:rsidR="002634E7">
              <w:rPr>
                <w:rFonts w:ascii="Tahoma" w:hAnsi="Tahoma" w:cs="Tahoma"/>
                <w:noProof/>
                <w:sz w:val="20"/>
                <w:szCs w:val="20"/>
              </w:rPr>
              <w:t>history</w:t>
            </w:r>
            <w:r>
              <w:rPr>
                <w:rFonts w:ascii="Tahoma" w:hAnsi="Tahoma" w:cs="Tahoma"/>
                <w:noProof/>
                <w:sz w:val="20"/>
                <w:szCs w:val="20"/>
              </w:rPr>
              <w:t xml:space="preserve">, </w:t>
            </w:r>
            <w:r w:rsidR="002634E7">
              <w:rPr>
                <w:rFonts w:ascii="Tahoma" w:hAnsi="Tahoma" w:cs="Tahoma"/>
                <w:noProof/>
                <w:sz w:val="20"/>
                <w:szCs w:val="20"/>
              </w:rPr>
              <w:t xml:space="preserve">writing, </w:t>
            </w:r>
            <w:r>
              <w:rPr>
                <w:rFonts w:ascii="Tahoma" w:hAnsi="Tahoma" w:cs="Tahoma"/>
                <w:noProof/>
                <w:sz w:val="20"/>
                <w:szCs w:val="20"/>
              </w:rPr>
              <w:t>and much more!</w:t>
            </w:r>
          </w:p>
          <w:p w14:paraId="610BBD1B" w14:textId="77777777" w:rsidR="002634E7" w:rsidRDefault="002634E7" w:rsidP="00694E1B">
            <w:pPr>
              <w:rPr>
                <w:rFonts w:ascii="Tahoma" w:hAnsi="Tahoma" w:cs="Tahoma"/>
                <w:noProof/>
                <w:sz w:val="20"/>
                <w:szCs w:val="20"/>
              </w:rPr>
            </w:pPr>
          </w:p>
          <w:p w14:paraId="0DFB7C97" w14:textId="58DE9364" w:rsidR="00FD6417" w:rsidRPr="009D6B2C" w:rsidRDefault="007F29FD" w:rsidP="00694E1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noProof/>
                <w:sz w:val="20"/>
                <w:szCs w:val="20"/>
              </w:rPr>
              <w:t xml:space="preserve">To connect with a tutor, </w:t>
            </w:r>
            <w:r w:rsidR="00CC58F1">
              <w:rPr>
                <w:rFonts w:ascii="Tahoma" w:hAnsi="Tahoma" w:cs="Tahoma"/>
                <w:sz w:val="20"/>
                <w:szCs w:val="20"/>
              </w:rPr>
              <w:t xml:space="preserve">head to </w:t>
            </w:r>
            <w:hyperlink r:id="rId30" w:history="1">
              <w:r w:rsidR="00CC58F1" w:rsidRPr="00F33D69">
                <w:rPr>
                  <w:rStyle w:val="Hyperlink"/>
                  <w:rFonts w:ascii="Tahoma" w:hAnsi="Tahoma" w:cs="Tahoma"/>
                  <w:sz w:val="20"/>
                  <w:szCs w:val="20"/>
                </w:rPr>
                <w:t>www.tutor.com/military</w:t>
              </w:r>
            </w:hyperlink>
            <w:r w:rsidR="00CC58F1">
              <w:rPr>
                <w:rFonts w:ascii="Tahoma" w:hAnsi="Tahoma" w:cs="Tahoma"/>
                <w:sz w:val="20"/>
                <w:szCs w:val="20"/>
              </w:rPr>
              <w:t xml:space="preserve"> today!</w:t>
            </w:r>
          </w:p>
        </w:tc>
        <w:tc>
          <w:tcPr>
            <w:tcW w:w="3479" w:type="dxa"/>
            <w:vAlign w:val="center"/>
          </w:tcPr>
          <w:p w14:paraId="03E7613C" w14:textId="6DC938AB" w:rsidR="00FD6417" w:rsidRPr="009D6B2C" w:rsidRDefault="00C02279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D6B2C"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04706738" wp14:editId="623CCC9D">
                  <wp:extent cx="2057400" cy="11430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6417" w:rsidRPr="006769CF" w14:paraId="5EE16A74" w14:textId="77777777" w:rsidTr="009D6B2C">
        <w:trPr>
          <w:trHeight w:val="2060"/>
        </w:trPr>
        <w:tc>
          <w:tcPr>
            <w:tcW w:w="1255" w:type="dxa"/>
            <w:vAlign w:val="center"/>
          </w:tcPr>
          <w:p w14:paraId="6C55E74C" w14:textId="77777777" w:rsidR="00FD6417" w:rsidRPr="009D6B2C" w:rsidRDefault="00FD6417" w:rsidP="00694E1B">
            <w:pPr>
              <w:pStyle w:val="NoSpacing"/>
              <w:rPr>
                <w:rFonts w:ascii="Tahoma" w:hAnsi="Tahoma" w:cs="Tahoma"/>
                <w:b/>
                <w:bCs/>
                <w:color w:val="FF0000"/>
                <w:sz w:val="20"/>
                <w:szCs w:val="20"/>
              </w:rPr>
            </w:pPr>
            <w:r w:rsidRPr="009D6B2C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Late Nov</w:t>
            </w:r>
          </w:p>
        </w:tc>
        <w:tc>
          <w:tcPr>
            <w:tcW w:w="6323" w:type="dxa"/>
            <w:vAlign w:val="center"/>
          </w:tcPr>
          <w:p w14:paraId="369747B2" w14:textId="0BBF4B17" w:rsidR="00FD6417" w:rsidRPr="009D6B2C" w:rsidRDefault="00622E80" w:rsidP="00694E1B">
            <w:pPr>
              <w:rPr>
                <w:rFonts w:ascii="Tahoma" w:hAnsi="Tahoma" w:cs="Tahoma"/>
                <w:b/>
                <w:sz w:val="24"/>
                <w:szCs w:val="24"/>
              </w:rPr>
            </w:pPr>
            <w:r w:rsidRPr="009D6B2C">
              <w:rPr>
                <w:rFonts w:ascii="Tahoma" w:hAnsi="Tahoma" w:cs="Tahoma"/>
                <w:b/>
                <w:noProof/>
                <w:sz w:val="24"/>
                <w:szCs w:val="24"/>
              </w:rPr>
              <w:t xml:space="preserve">Get </w:t>
            </w:r>
            <w:r w:rsidR="00C413B6">
              <w:rPr>
                <w:rFonts w:ascii="Tahoma" w:hAnsi="Tahoma" w:cs="Tahoma"/>
                <w:b/>
                <w:noProof/>
                <w:sz w:val="24"/>
                <w:szCs w:val="24"/>
              </w:rPr>
              <w:t>B</w:t>
            </w:r>
            <w:r w:rsidR="00930646" w:rsidRPr="009D6B2C">
              <w:rPr>
                <w:rFonts w:ascii="Tahoma" w:hAnsi="Tahoma" w:cs="Tahoma"/>
                <w:b/>
                <w:noProof/>
                <w:sz w:val="24"/>
                <w:szCs w:val="24"/>
              </w:rPr>
              <w:t xml:space="preserve">ack on </w:t>
            </w:r>
            <w:r w:rsidR="00C413B6">
              <w:rPr>
                <w:rFonts w:ascii="Tahoma" w:hAnsi="Tahoma" w:cs="Tahoma"/>
                <w:b/>
                <w:noProof/>
                <w:sz w:val="24"/>
                <w:szCs w:val="24"/>
              </w:rPr>
              <w:t>Tr</w:t>
            </w:r>
            <w:r w:rsidRPr="009D6B2C">
              <w:rPr>
                <w:rFonts w:ascii="Tahoma" w:hAnsi="Tahoma" w:cs="Tahoma"/>
                <w:b/>
                <w:noProof/>
                <w:sz w:val="24"/>
                <w:szCs w:val="24"/>
              </w:rPr>
              <w:t>ack</w:t>
            </w:r>
          </w:p>
          <w:p w14:paraId="58DFB292" w14:textId="233D6CE2" w:rsidR="008344A7" w:rsidRPr="009D6B2C" w:rsidRDefault="009A0B7F" w:rsidP="009A0B7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Is life derailing your studies lately? Get back on track and pick up speed with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utor.com’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on-demand online tutoring—FREE for </w:t>
            </w:r>
            <w:r w:rsidR="00CC58F1">
              <w:rPr>
                <w:rFonts w:ascii="Tahoma" w:hAnsi="Tahoma" w:cs="Tahoma"/>
                <w:sz w:val="20"/>
                <w:szCs w:val="20"/>
              </w:rPr>
              <w:t>military families</w:t>
            </w:r>
            <w:r>
              <w:rPr>
                <w:rFonts w:ascii="Tahoma" w:hAnsi="Tahoma" w:cs="Tahoma"/>
                <w:sz w:val="20"/>
                <w:szCs w:val="20"/>
              </w:rPr>
              <w:t xml:space="preserve">! </w:t>
            </w:r>
            <w:r w:rsidR="00A20581">
              <w:rPr>
                <w:rFonts w:ascii="Tahoma" w:hAnsi="Tahoma" w:cs="Tahoma"/>
                <w:sz w:val="20"/>
                <w:szCs w:val="20"/>
              </w:rPr>
              <w:t>V</w:t>
            </w:r>
            <w:r w:rsidR="00A20581" w:rsidRPr="009D6B2C">
              <w:rPr>
                <w:rFonts w:ascii="Tahoma" w:hAnsi="Tahoma" w:cs="Tahoma"/>
                <w:sz w:val="20"/>
                <w:szCs w:val="20"/>
              </w:rPr>
              <w:t>isit</w:t>
            </w:r>
            <w:r w:rsidR="00A20581">
              <w:rPr>
                <w:rFonts w:ascii="Tahoma" w:hAnsi="Tahoma" w:cs="Tahoma"/>
                <w:sz w:val="20"/>
                <w:szCs w:val="20"/>
              </w:rPr>
              <w:t xml:space="preserve"> </w:t>
            </w:r>
            <w:hyperlink r:id="rId32" w:history="1">
              <w:r w:rsidR="00A20581" w:rsidRPr="00F33D69">
                <w:rPr>
                  <w:rStyle w:val="Hyperlink"/>
                  <w:rFonts w:ascii="Tahoma" w:hAnsi="Tahoma" w:cs="Tahoma"/>
                  <w:sz w:val="20"/>
                  <w:szCs w:val="20"/>
                </w:rPr>
                <w:t>www.tutor.com/military</w:t>
              </w:r>
            </w:hyperlink>
            <w:r w:rsidR="00A20581">
              <w:rPr>
                <w:rFonts w:ascii="Tahoma" w:hAnsi="Tahoma" w:cs="Tahoma"/>
                <w:sz w:val="20"/>
                <w:szCs w:val="20"/>
              </w:rPr>
              <w:t xml:space="preserve"> to get started.</w:t>
            </w:r>
          </w:p>
        </w:tc>
        <w:tc>
          <w:tcPr>
            <w:tcW w:w="3479" w:type="dxa"/>
            <w:vAlign w:val="center"/>
          </w:tcPr>
          <w:p w14:paraId="18D28267" w14:textId="5B8FF40D" w:rsidR="00FD6417" w:rsidRPr="009D6B2C" w:rsidRDefault="00C02279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D6B2C"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0E263E3D" wp14:editId="24B67577">
                  <wp:extent cx="2057400" cy="114300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6417" w:rsidRPr="006769CF" w14:paraId="62F90A79" w14:textId="77777777" w:rsidTr="009D6B2C">
        <w:trPr>
          <w:trHeight w:val="2600"/>
        </w:trPr>
        <w:tc>
          <w:tcPr>
            <w:tcW w:w="1255" w:type="dxa"/>
            <w:vAlign w:val="center"/>
          </w:tcPr>
          <w:p w14:paraId="08BDD775" w14:textId="77777777" w:rsidR="00FD6417" w:rsidRPr="009D6B2C" w:rsidRDefault="00FD6417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D6B2C">
              <w:rPr>
                <w:rFonts w:ascii="Tahoma" w:hAnsi="Tahoma" w:cs="Tahoma"/>
                <w:b/>
                <w:bCs/>
                <w:sz w:val="20"/>
                <w:szCs w:val="20"/>
              </w:rPr>
              <w:t>Early Dec</w:t>
            </w:r>
          </w:p>
        </w:tc>
        <w:tc>
          <w:tcPr>
            <w:tcW w:w="6323" w:type="dxa"/>
            <w:vAlign w:val="center"/>
          </w:tcPr>
          <w:p w14:paraId="43D3048F" w14:textId="77777777" w:rsidR="00C413B6" w:rsidRDefault="00C413B6" w:rsidP="00C413B6">
            <w:pPr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 xml:space="preserve">Finals Are Coming: </w:t>
            </w:r>
            <w:proofErr w:type="spellStart"/>
            <w:r>
              <w:rPr>
                <w:rFonts w:ascii="Tahoma" w:hAnsi="Tahoma" w:cs="Tahoma"/>
                <w:b/>
                <w:sz w:val="24"/>
                <w:szCs w:val="24"/>
              </w:rPr>
              <w:t>‘Tis</w:t>
            </w:r>
            <w:proofErr w:type="spellEnd"/>
            <w:r>
              <w:rPr>
                <w:rFonts w:ascii="Tahoma" w:hAnsi="Tahoma" w:cs="Tahoma"/>
                <w:b/>
                <w:sz w:val="24"/>
                <w:szCs w:val="24"/>
              </w:rPr>
              <w:t xml:space="preserve"> the Season to Grind!</w:t>
            </w:r>
          </w:p>
          <w:p w14:paraId="5BA4AB15" w14:textId="28A30F71" w:rsidR="009A0B7F" w:rsidRDefault="009A0B7F" w:rsidP="009A0B7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Use your free access to on-demand tutoring to give your study routine a helpful boost! Experts are available to help you prep for exams and </w:t>
            </w:r>
            <w:r w:rsidR="00405022">
              <w:rPr>
                <w:rFonts w:ascii="Tahoma" w:hAnsi="Tahoma" w:cs="Tahoma"/>
                <w:sz w:val="20"/>
                <w:szCs w:val="20"/>
              </w:rPr>
              <w:t>work with you to practice before your tests!</w:t>
            </w:r>
            <w:r>
              <w:rPr>
                <w:rFonts w:ascii="Tahoma" w:hAnsi="Tahoma" w:cs="Tahoma"/>
                <w:sz w:val="20"/>
                <w:szCs w:val="20"/>
              </w:rPr>
              <w:br/>
            </w:r>
          </w:p>
          <w:p w14:paraId="2D2D4EF2" w14:textId="6255CD12" w:rsidR="008344A7" w:rsidRPr="009D6B2C" w:rsidRDefault="00405022" w:rsidP="009A0B7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End</w:t>
            </w:r>
            <w:r w:rsidR="009A0B7F">
              <w:rPr>
                <w:rFonts w:ascii="Tahoma" w:hAnsi="Tahoma" w:cs="Tahoma"/>
                <w:sz w:val="20"/>
                <w:szCs w:val="20"/>
              </w:rPr>
              <w:t xml:space="preserve"> the semester strong</w:t>
            </w:r>
            <w:r>
              <w:rPr>
                <w:rFonts w:ascii="Tahoma" w:hAnsi="Tahoma" w:cs="Tahoma"/>
                <w:sz w:val="20"/>
                <w:szCs w:val="20"/>
              </w:rPr>
              <w:t xml:space="preserve"> by connecting with an online tutor.</w:t>
            </w:r>
            <w:r w:rsidR="009A0B7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4605B6">
              <w:rPr>
                <w:rFonts w:ascii="Tahoma" w:hAnsi="Tahoma" w:cs="Tahoma"/>
                <w:sz w:val="20"/>
                <w:szCs w:val="20"/>
              </w:rPr>
              <w:t>V</w:t>
            </w:r>
            <w:r w:rsidR="004605B6" w:rsidRPr="009D6B2C">
              <w:rPr>
                <w:rFonts w:ascii="Tahoma" w:hAnsi="Tahoma" w:cs="Tahoma"/>
                <w:sz w:val="20"/>
                <w:szCs w:val="20"/>
              </w:rPr>
              <w:t>isit</w:t>
            </w:r>
            <w:r w:rsidR="004605B6">
              <w:rPr>
                <w:rFonts w:ascii="Tahoma" w:hAnsi="Tahoma" w:cs="Tahoma"/>
                <w:sz w:val="20"/>
                <w:szCs w:val="20"/>
              </w:rPr>
              <w:t xml:space="preserve"> </w:t>
            </w:r>
            <w:hyperlink r:id="rId34" w:history="1">
              <w:r w:rsidR="004605B6" w:rsidRPr="00F33D69">
                <w:rPr>
                  <w:rStyle w:val="Hyperlink"/>
                  <w:rFonts w:ascii="Tahoma" w:hAnsi="Tahoma" w:cs="Tahoma"/>
                  <w:sz w:val="20"/>
                  <w:szCs w:val="20"/>
                </w:rPr>
                <w:t>www.tutor.com/military</w:t>
              </w:r>
            </w:hyperlink>
            <w:r w:rsidR="004605B6">
              <w:rPr>
                <w:rFonts w:ascii="Tahoma" w:hAnsi="Tahoma" w:cs="Tahoma"/>
                <w:sz w:val="20"/>
                <w:szCs w:val="20"/>
              </w:rPr>
              <w:t xml:space="preserve"> to get started.</w:t>
            </w:r>
          </w:p>
        </w:tc>
        <w:tc>
          <w:tcPr>
            <w:tcW w:w="3479" w:type="dxa"/>
            <w:vAlign w:val="center"/>
          </w:tcPr>
          <w:p w14:paraId="24B18566" w14:textId="77777777" w:rsidR="001F3801" w:rsidRDefault="001F3801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  <w:p w14:paraId="0495B680" w14:textId="77777777" w:rsidR="00FD6417" w:rsidRDefault="001F3801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6DC060F9" wp14:editId="682F46E9">
                  <wp:extent cx="2057400" cy="205740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205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3A7075" w14:textId="7BAF0668" w:rsidR="001F3801" w:rsidRPr="009D6B2C" w:rsidRDefault="001F3801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  <w:tr w:rsidR="002353E0" w:rsidRPr="006769CF" w14:paraId="4F99E9B3" w14:textId="77777777" w:rsidTr="009D6B2C">
        <w:trPr>
          <w:trHeight w:val="2600"/>
        </w:trPr>
        <w:tc>
          <w:tcPr>
            <w:tcW w:w="1255" w:type="dxa"/>
            <w:vAlign w:val="center"/>
          </w:tcPr>
          <w:p w14:paraId="0713B939" w14:textId="3C928159" w:rsidR="002353E0" w:rsidRPr="009D6B2C" w:rsidRDefault="00D82775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9D6B2C">
              <w:rPr>
                <w:rFonts w:ascii="Tahoma" w:hAnsi="Tahoma" w:cs="Tahoma"/>
                <w:b/>
                <w:bCs/>
                <w:sz w:val="20"/>
                <w:szCs w:val="20"/>
              </w:rPr>
              <w:lastRenderedPageBreak/>
              <w:t>Late</w:t>
            </w:r>
            <w:r w:rsidR="00E64061" w:rsidRPr="009D6B2C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</w:t>
            </w:r>
            <w:r w:rsidRPr="009D6B2C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Dec </w:t>
            </w:r>
          </w:p>
        </w:tc>
        <w:tc>
          <w:tcPr>
            <w:tcW w:w="6323" w:type="dxa"/>
            <w:vAlign w:val="center"/>
          </w:tcPr>
          <w:p w14:paraId="3922E9E5" w14:textId="77777777" w:rsidR="009A0B7F" w:rsidRDefault="009A0B7F" w:rsidP="009A0B7F">
            <w:pPr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>Wrap Up the Semester with Tutor.com</w:t>
            </w:r>
          </w:p>
          <w:p w14:paraId="0B73CC5D" w14:textId="344629B5" w:rsidR="009A0B7F" w:rsidRDefault="009A0B7F" w:rsidP="009A0B7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ake advantage of the FREE resources</w:t>
            </w:r>
            <w:r w:rsidR="005732F9">
              <w:rPr>
                <w:rFonts w:ascii="Tahoma" w:hAnsi="Tahoma" w:cs="Tahoma"/>
                <w:sz w:val="20"/>
                <w:szCs w:val="20"/>
              </w:rPr>
              <w:t xml:space="preserve"> the Tutor.com h</w:t>
            </w:r>
            <w:r>
              <w:rPr>
                <w:rFonts w:ascii="Tahoma" w:hAnsi="Tahoma" w:cs="Tahoma"/>
                <w:sz w:val="20"/>
                <w:szCs w:val="20"/>
              </w:rPr>
              <w:t>as to offer</w:t>
            </w:r>
            <w:r w:rsidR="000B69C4">
              <w:rPr>
                <w:rFonts w:ascii="Tahoma" w:hAnsi="Tahoma" w:cs="Tahoma"/>
                <w:sz w:val="20"/>
                <w:szCs w:val="20"/>
              </w:rPr>
              <w:t>—</w:t>
            </w:r>
            <w:r>
              <w:rPr>
                <w:rFonts w:ascii="Tahoma" w:hAnsi="Tahoma" w:cs="Tahoma"/>
                <w:sz w:val="20"/>
                <w:szCs w:val="20"/>
              </w:rPr>
              <w:t>including one-to-one tutoring sessions with expert online tutors</w:t>
            </w:r>
            <w:r w:rsidR="000B69C4">
              <w:rPr>
                <w:rFonts w:ascii="Tahoma" w:hAnsi="Tahoma" w:cs="Tahoma"/>
                <w:sz w:val="20"/>
                <w:szCs w:val="20"/>
              </w:rPr>
              <w:t>!</w:t>
            </w:r>
          </w:p>
          <w:p w14:paraId="089FDC08" w14:textId="77777777" w:rsidR="000B69C4" w:rsidRDefault="000B69C4" w:rsidP="00694E1B">
            <w:pPr>
              <w:rPr>
                <w:rFonts w:ascii="Tahoma" w:hAnsi="Tahoma" w:cs="Tahoma"/>
                <w:sz w:val="20"/>
                <w:szCs w:val="20"/>
                <w:highlight w:val="yellow"/>
              </w:rPr>
            </w:pPr>
          </w:p>
          <w:p w14:paraId="05491F4D" w14:textId="502F9640" w:rsidR="00D82775" w:rsidRPr="009D6B2C" w:rsidRDefault="005732F9" w:rsidP="00694E1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V</w:t>
            </w:r>
            <w:r w:rsidRPr="009D6B2C">
              <w:rPr>
                <w:rFonts w:ascii="Tahoma" w:hAnsi="Tahoma" w:cs="Tahoma"/>
                <w:sz w:val="20"/>
                <w:szCs w:val="20"/>
              </w:rPr>
              <w:t>isit</w:t>
            </w: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hyperlink r:id="rId36" w:history="1">
              <w:r w:rsidRPr="00F33D69">
                <w:rPr>
                  <w:rStyle w:val="Hyperlink"/>
                  <w:rFonts w:ascii="Tahoma" w:hAnsi="Tahoma" w:cs="Tahoma"/>
                  <w:sz w:val="20"/>
                  <w:szCs w:val="20"/>
                </w:rPr>
                <w:t>www.tutor.com/military</w:t>
              </w:r>
            </w:hyperlink>
            <w:r>
              <w:rPr>
                <w:rFonts w:ascii="Tahoma" w:hAnsi="Tahoma" w:cs="Tahoma"/>
                <w:sz w:val="20"/>
                <w:szCs w:val="20"/>
              </w:rPr>
              <w:t xml:space="preserve"> to get started.</w:t>
            </w:r>
          </w:p>
        </w:tc>
        <w:tc>
          <w:tcPr>
            <w:tcW w:w="3479" w:type="dxa"/>
            <w:vAlign w:val="center"/>
          </w:tcPr>
          <w:p w14:paraId="6142829F" w14:textId="1234FA01" w:rsidR="002353E0" w:rsidRPr="009D6B2C" w:rsidRDefault="002A48BD" w:rsidP="00694E1B">
            <w:pPr>
              <w:pStyle w:val="NoSpacing"/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6BC680C9" wp14:editId="7FB9B3D5">
                  <wp:extent cx="2057400" cy="205740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205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</w:tbl>
    <w:p w14:paraId="4AB40869" w14:textId="77777777" w:rsidR="00CD57B5" w:rsidRDefault="00CD57B5" w:rsidP="00EE09D8">
      <w:pPr>
        <w:ind w:firstLine="720"/>
        <w:rPr>
          <w:rFonts w:ascii="Tahoma" w:hAnsi="Tahoma" w:cs="Tahoma"/>
          <w:b/>
          <w:color w:val="0070C0"/>
          <w:sz w:val="24"/>
          <w:szCs w:val="24"/>
        </w:rPr>
      </w:pPr>
    </w:p>
    <w:p w14:paraId="682FD2D2" w14:textId="375087F6" w:rsidR="00234C4A" w:rsidRPr="008D29A6" w:rsidRDefault="00234C4A" w:rsidP="005A0EEB">
      <w:pPr>
        <w:ind w:left="720"/>
        <w:rPr>
          <w:rFonts w:ascii="Tahoma" w:hAnsi="Tahoma" w:cs="Tahoma"/>
          <w:b/>
          <w:color w:val="7030A0"/>
          <w:sz w:val="32"/>
          <w:szCs w:val="32"/>
        </w:rPr>
      </w:pPr>
      <w:r w:rsidRPr="008D29A6">
        <w:rPr>
          <w:rFonts w:ascii="Tahoma" w:hAnsi="Tahoma" w:cs="Tahoma"/>
          <w:b/>
          <w:color w:val="7030A0"/>
          <w:sz w:val="32"/>
          <w:szCs w:val="32"/>
        </w:rPr>
        <w:t>Partne</w:t>
      </w:r>
      <w:r w:rsidR="00B04CCE">
        <w:rPr>
          <w:rFonts w:ascii="Tahoma" w:hAnsi="Tahoma" w:cs="Tahoma"/>
          <w:b/>
          <w:color w:val="7030A0"/>
          <w:sz w:val="32"/>
          <w:szCs w:val="32"/>
        </w:rPr>
        <w:t>r</w:t>
      </w:r>
      <w:r w:rsidR="000426B6">
        <w:rPr>
          <w:rFonts w:ascii="Tahoma" w:hAnsi="Tahoma" w:cs="Tahoma"/>
          <w:b/>
          <w:color w:val="7030A0"/>
          <w:sz w:val="32"/>
          <w:szCs w:val="32"/>
        </w:rPr>
        <w:t>s &amp; Promoters</w:t>
      </w:r>
      <w:r w:rsidRPr="008D29A6">
        <w:rPr>
          <w:rFonts w:ascii="Tahoma" w:hAnsi="Tahoma" w:cs="Tahoma"/>
          <w:b/>
          <w:color w:val="7030A0"/>
          <w:sz w:val="32"/>
          <w:szCs w:val="32"/>
        </w:rPr>
        <w:t>:</w:t>
      </w:r>
    </w:p>
    <w:p w14:paraId="52BEED39" w14:textId="781C13C8" w:rsidR="005A0EEB" w:rsidRDefault="005A0EEB" w:rsidP="005A0EEB">
      <w:pPr>
        <w:ind w:left="720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 xml:space="preserve">Your Fall 2020 graphics come in two convenient sizes: </w:t>
      </w:r>
    </w:p>
    <w:p w14:paraId="019F8D6F" w14:textId="77777777" w:rsidR="005A0EEB" w:rsidRDefault="005A0EEB" w:rsidP="005A0EEB">
      <w:pPr>
        <w:pStyle w:val="ListParagraph"/>
        <w:numPr>
          <w:ilvl w:val="0"/>
          <w:numId w:val="11"/>
        </w:numPr>
        <w:rPr>
          <w:rFonts w:ascii="Tahoma" w:hAnsi="Tahoma" w:cs="Tahoma"/>
          <w:bCs/>
          <w:sz w:val="24"/>
          <w:szCs w:val="24"/>
        </w:rPr>
      </w:pPr>
      <w:r>
        <w:rPr>
          <w:rFonts w:ascii="Tahoma" w:hAnsi="Tahoma" w:cs="Tahoma"/>
          <w:bCs/>
          <w:sz w:val="24"/>
          <w:szCs w:val="24"/>
        </w:rPr>
        <w:t>(1080 x 1080) for social media</w:t>
      </w:r>
    </w:p>
    <w:p w14:paraId="79B42326" w14:textId="678F5714" w:rsidR="00531D79" w:rsidRPr="00531D79" w:rsidRDefault="005A0EEB" w:rsidP="00531D79">
      <w:pPr>
        <w:pStyle w:val="ListParagraph"/>
        <w:numPr>
          <w:ilvl w:val="0"/>
          <w:numId w:val="11"/>
        </w:numPr>
        <w:rPr>
          <w:rFonts w:ascii="Tahoma" w:hAnsi="Tahoma" w:cs="Tahoma"/>
          <w:bCs/>
          <w:sz w:val="24"/>
          <w:szCs w:val="24"/>
        </w:rPr>
      </w:pPr>
      <w:r>
        <w:rPr>
          <w:rFonts w:ascii="Tahoma" w:hAnsi="Tahoma" w:cs="Tahoma"/>
          <w:bCs/>
          <w:sz w:val="24"/>
          <w:szCs w:val="24"/>
        </w:rPr>
        <w:t>(3840 x 2160) to share on big screens (hi res!)</w:t>
      </w:r>
    </w:p>
    <w:p w14:paraId="5EA74CFF" w14:textId="5B1D1666" w:rsidR="00024A1C" w:rsidRPr="000D7206" w:rsidRDefault="0044366F" w:rsidP="00024A1C">
      <w:pPr>
        <w:ind w:left="720"/>
        <w:rPr>
          <w:rFonts w:ascii="Tahoma" w:hAnsi="Tahoma" w:cs="Tahoma"/>
          <w:b/>
          <w:bCs/>
          <w:sz w:val="28"/>
          <w:szCs w:val="28"/>
          <w:u w:val="single"/>
        </w:rPr>
      </w:pPr>
      <w:r>
        <w:rPr>
          <w:rFonts w:ascii="Tahoma" w:hAnsi="Tahoma" w:cs="Tahoma"/>
          <w:bCs/>
          <w:sz w:val="24"/>
          <w:szCs w:val="24"/>
        </w:rPr>
        <w:t xml:space="preserve">Find these downloadable graphics </w:t>
      </w:r>
      <w:r w:rsidR="00284AB1">
        <w:rPr>
          <w:rFonts w:ascii="Tahoma" w:hAnsi="Tahoma" w:cs="Tahoma"/>
          <w:bCs/>
          <w:sz w:val="24"/>
          <w:szCs w:val="24"/>
        </w:rPr>
        <w:t>here in a convenient ZIP format:</w:t>
      </w:r>
      <w:r w:rsidR="00284AB1">
        <w:rPr>
          <w:rFonts w:ascii="Tahoma" w:hAnsi="Tahoma" w:cs="Tahoma"/>
          <w:bCs/>
          <w:sz w:val="24"/>
          <w:szCs w:val="24"/>
        </w:rPr>
        <w:br/>
      </w:r>
      <w:hyperlink r:id="rId38" w:history="1">
        <w:r w:rsidR="00284AB1">
          <w:rPr>
            <w:rStyle w:val="Hyperlink"/>
            <w:rFonts w:ascii="Tahoma" w:hAnsi="Tahoma" w:cs="Tahoma"/>
            <w:b/>
            <w:bCs/>
            <w:sz w:val="24"/>
            <w:szCs w:val="24"/>
          </w:rPr>
          <w:t>Tutor.com/</w:t>
        </w:r>
        <w:r w:rsidR="00A61B20">
          <w:rPr>
            <w:rStyle w:val="Hyperlink"/>
            <w:rFonts w:ascii="Tahoma" w:hAnsi="Tahoma" w:cs="Tahoma"/>
            <w:b/>
            <w:bCs/>
            <w:sz w:val="24"/>
            <w:szCs w:val="24"/>
          </w:rPr>
          <w:t>m</w:t>
        </w:r>
        <w:r w:rsidR="00284AB1">
          <w:rPr>
            <w:rStyle w:val="Hyperlink"/>
            <w:rFonts w:ascii="Tahoma" w:hAnsi="Tahoma" w:cs="Tahoma"/>
            <w:b/>
            <w:bCs/>
            <w:sz w:val="24"/>
            <w:szCs w:val="24"/>
          </w:rPr>
          <w:t xml:space="preserve">ilitary </w:t>
        </w:r>
        <w:r w:rsidR="000D3ADB">
          <w:rPr>
            <w:rStyle w:val="Hyperlink"/>
            <w:rFonts w:ascii="Tahoma" w:hAnsi="Tahoma" w:cs="Tahoma"/>
            <w:b/>
            <w:bCs/>
            <w:sz w:val="24"/>
            <w:szCs w:val="24"/>
          </w:rPr>
          <w:t>P</w:t>
        </w:r>
        <w:r w:rsidR="00284AB1">
          <w:rPr>
            <w:rStyle w:val="Hyperlink"/>
            <w:rFonts w:ascii="Tahoma" w:hAnsi="Tahoma" w:cs="Tahoma"/>
            <w:b/>
            <w:bCs/>
            <w:sz w:val="24"/>
            <w:szCs w:val="24"/>
          </w:rPr>
          <w:t>artners &amp; Promoters Page</w:t>
        </w:r>
      </w:hyperlink>
      <w:r>
        <w:rPr>
          <w:rFonts w:ascii="Tahoma" w:hAnsi="Tahoma" w:cs="Tahoma"/>
          <w:bCs/>
          <w:sz w:val="24"/>
          <w:szCs w:val="24"/>
        </w:rPr>
        <w:t>.</w:t>
      </w:r>
      <w:bookmarkStart w:id="1" w:name="_GoBack"/>
      <w:bookmarkEnd w:id="1"/>
    </w:p>
    <w:p w14:paraId="0A6D535D" w14:textId="5F559CF8" w:rsidR="000D7206" w:rsidRPr="000D7206" w:rsidRDefault="000D7206" w:rsidP="000D7206">
      <w:pPr>
        <w:ind w:firstLine="720"/>
        <w:jc w:val="center"/>
        <w:rPr>
          <w:rFonts w:ascii="Tahoma" w:hAnsi="Tahoma" w:cs="Tahoma"/>
          <w:b/>
          <w:bCs/>
          <w:sz w:val="28"/>
          <w:szCs w:val="28"/>
          <w:u w:val="single"/>
        </w:rPr>
      </w:pPr>
    </w:p>
    <w:sectPr w:rsidR="000D7206" w:rsidRPr="000D7206" w:rsidSect="009D6B2C">
      <w:headerReference w:type="default" r:id="rId39"/>
      <w:footerReference w:type="default" r:id="rId40"/>
      <w:pgSz w:w="12240" w:h="15840"/>
      <w:pgMar w:top="504" w:right="504" w:bottom="504" w:left="50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F34640" w14:textId="77777777" w:rsidR="004B6A30" w:rsidRDefault="004B6A30" w:rsidP="002D57A5">
      <w:pPr>
        <w:spacing w:after="0" w:line="240" w:lineRule="auto"/>
      </w:pPr>
      <w:r>
        <w:separator/>
      </w:r>
    </w:p>
  </w:endnote>
  <w:endnote w:type="continuationSeparator" w:id="0">
    <w:p w14:paraId="75C82AEC" w14:textId="77777777" w:rsidR="004B6A30" w:rsidRDefault="004B6A30" w:rsidP="002D57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BAFCA7" w14:textId="786E468C" w:rsidR="005A0EEB" w:rsidRDefault="00694E1B" w:rsidP="00694E1B">
    <w:pPr>
      <w:pStyle w:val="Footer"/>
      <w:tabs>
        <w:tab w:val="clear" w:pos="4680"/>
        <w:tab w:val="clear" w:pos="9360"/>
        <w:tab w:val="left" w:pos="3336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38396CD7" wp14:editId="60ADE6E9">
              <wp:simplePos x="0" y="0"/>
              <wp:positionH relativeFrom="page">
                <wp:posOffset>266700</wp:posOffset>
              </wp:positionH>
              <wp:positionV relativeFrom="paragraph">
                <wp:posOffset>186327</wp:posOffset>
              </wp:positionV>
              <wp:extent cx="7451090" cy="402772"/>
              <wp:effectExtent l="0" t="0" r="0" b="0"/>
              <wp:wrapNone/>
              <wp:docPr id="35" name="Text Box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451090" cy="40277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113F7D" w14:textId="60C1BC8F" w:rsidR="00694E1B" w:rsidRPr="00B7159D" w:rsidRDefault="00BC7060" w:rsidP="00694E1B">
                          <w:pPr>
                            <w:rPr>
                              <w:rFonts w:ascii="Gill Sans MT" w:hAnsi="Gill Sans MT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B7159D">
                            <w:rPr>
                              <w:rFonts w:ascii="Gill Sans MT" w:hAnsi="Gill Sans MT" w:cs="Segoe UI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>tutor.com/military</w:t>
                          </w:r>
                          <w:r w:rsidRPr="00B7159D">
                            <w:rPr>
                              <w:rFonts w:ascii="Gill Sans MT" w:hAnsi="Gill Sans MT" w:cs="Segoe UI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ab/>
                          </w:r>
                          <w:r w:rsidRPr="00B7159D">
                            <w:rPr>
                              <w:rFonts w:ascii="Gill Sans MT" w:hAnsi="Gill Sans MT" w:cs="Segoe UI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ab/>
                            <w:t xml:space="preserve">     </w:t>
                          </w:r>
                          <w:r w:rsidR="00694E1B" w:rsidRPr="00B7159D">
                            <w:rPr>
                              <w:rFonts w:ascii="Gill Sans MT" w:hAnsi="Gill Sans MT" w:cs="Segoe UI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 xml:space="preserve">Questions? Comments? </w:t>
                          </w:r>
                          <w:r w:rsidRPr="00B7159D">
                            <w:rPr>
                              <w:rFonts w:ascii="Gill Sans MT" w:hAnsi="Gill Sans MT" w:cs="Segoe UI"/>
                              <w:color w:val="FFFFFF" w:themeColor="background1"/>
                              <w:sz w:val="28"/>
                              <w:szCs w:val="28"/>
                            </w:rPr>
                            <w:t>military</w:t>
                          </w:r>
                          <w:r w:rsidRPr="00B7159D"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t>support@tutor.com</w:t>
                          </w:r>
                        </w:p>
                        <w:p w14:paraId="46BD478C" w14:textId="77777777" w:rsidR="00694E1B" w:rsidRPr="00B7159D" w:rsidRDefault="00694E1B" w:rsidP="00694E1B">
                          <w:pPr>
                            <w:rPr>
                              <w:rFonts w:ascii="Gill Sans MT" w:hAnsi="Gill Sans MT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396CD7" id="_x0000_t202" coordsize="21600,21600" o:spt="202" path="m,l,21600r21600,l21600,xe">
              <v:stroke joinstyle="miter"/>
              <v:path gradientshapeok="t" o:connecttype="rect"/>
            </v:shapetype>
            <v:shape id="Text Box 35" o:spid="_x0000_s1028" type="#_x0000_t202" style="position:absolute;margin-left:21pt;margin-top:14.65pt;width:586.7pt;height:31.7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" filled="f" stroked="f">
              <v:textbox>
                <w:txbxContent>
                  <w:p w14:paraId="0E113F7D" w14:textId="60C1BC8F" w:rsidR="00694E1B" w:rsidRPr="00B7159D" w:rsidRDefault="00BC7060" w:rsidP="00694E1B">
                    <w:pPr>
                      <w:rPr>
                        <w:rFonts w:ascii="Gill Sans MT" w:hAnsi="Gill Sans MT"/>
                        <w:b/>
                        <w:color w:val="FFFFFF" w:themeColor="background1"/>
                        <w:sz w:val="28"/>
                        <w:szCs w:val="28"/>
                      </w:rPr>
                    </w:pPr>
                    <w:r w:rsidRPr="00B7159D">
                      <w:rPr>
                        <w:rFonts w:ascii="Gill Sans MT" w:hAnsi="Gill Sans MT" w:cs="Segoe UI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>tutor.com/military</w:t>
                    </w:r>
                    <w:r w:rsidRPr="00B7159D">
                      <w:rPr>
                        <w:rFonts w:ascii="Gill Sans MT" w:hAnsi="Gill Sans MT" w:cs="Segoe UI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ab/>
                    </w:r>
                    <w:r w:rsidRPr="00B7159D">
                      <w:rPr>
                        <w:rFonts w:ascii="Gill Sans MT" w:hAnsi="Gill Sans MT" w:cs="Segoe UI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ab/>
                      <w:t xml:space="preserve">     </w:t>
                    </w:r>
                    <w:r w:rsidR="00694E1B" w:rsidRPr="00B7159D">
                      <w:rPr>
                        <w:rFonts w:ascii="Gill Sans MT" w:hAnsi="Gill Sans MT" w:cs="Segoe UI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 xml:space="preserve">Questions? Comments? </w:t>
                    </w:r>
                    <w:r w:rsidRPr="00B7159D">
                      <w:rPr>
                        <w:rFonts w:ascii="Gill Sans MT" w:hAnsi="Gill Sans MT" w:cs="Segoe UI"/>
                        <w:color w:val="FFFFFF" w:themeColor="background1"/>
                        <w:sz w:val="28"/>
                        <w:szCs w:val="28"/>
                      </w:rPr>
                      <w:t>military</w:t>
                    </w:r>
                    <w:r w:rsidRPr="00B7159D">
                      <w:rPr>
                        <w:color w:val="FFFFFF" w:themeColor="background1"/>
                        <w:sz w:val="28"/>
                        <w:szCs w:val="28"/>
                      </w:rPr>
                      <w:t>support@tutor.com</w:t>
                    </w:r>
                  </w:p>
                  <w:p w14:paraId="46BD478C" w14:textId="77777777" w:rsidR="00694E1B" w:rsidRPr="00B7159D" w:rsidRDefault="00694E1B" w:rsidP="00694E1B">
                    <w:pPr>
                      <w:rPr>
                        <w:rFonts w:ascii="Gill Sans MT" w:hAnsi="Gill Sans MT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E4A9F42" wp14:editId="31A2A91F">
              <wp:simplePos x="0" y="0"/>
              <wp:positionH relativeFrom="page">
                <wp:posOffset>0</wp:posOffset>
              </wp:positionH>
              <wp:positionV relativeFrom="paragraph">
                <wp:posOffset>167640</wp:posOffset>
              </wp:positionV>
              <wp:extent cx="7801610" cy="457200"/>
              <wp:effectExtent l="0" t="0" r="8890" b="0"/>
              <wp:wrapNone/>
              <wp:docPr id="36" name="Rectangle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801610" cy="457200"/>
                      </a:xfrm>
                      <a:prstGeom prst="rect">
                        <a:avLst/>
                      </a:prstGeom>
                      <a:solidFill>
                        <a:srgbClr val="7030A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07DCE01" id="Rectangle 36" o:spid="_x0000_s1026" style="position:absolute;margin-left:0;margin-top:13.2pt;width:614.3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" fillcolor="#7030a0" stroked="f" strokeweight="1pt">
              <w10:wrap anchorx="page"/>
            </v:rect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DF894D" w14:textId="77777777" w:rsidR="004B6A30" w:rsidRDefault="004B6A30" w:rsidP="002D57A5">
      <w:pPr>
        <w:spacing w:after="0" w:line="240" w:lineRule="auto"/>
      </w:pPr>
      <w:r>
        <w:separator/>
      </w:r>
    </w:p>
  </w:footnote>
  <w:footnote w:type="continuationSeparator" w:id="0">
    <w:p w14:paraId="72F3C79E" w14:textId="77777777" w:rsidR="004B6A30" w:rsidRDefault="004B6A30" w:rsidP="002D57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B9E915" w14:textId="3184C342" w:rsidR="00694E1B" w:rsidRDefault="00694E1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D437BB7" wp14:editId="73F9D08F">
              <wp:simplePos x="0" y="0"/>
              <wp:positionH relativeFrom="page">
                <wp:align>left</wp:align>
              </wp:positionH>
              <wp:positionV relativeFrom="paragraph">
                <wp:posOffset>-457200</wp:posOffset>
              </wp:positionV>
              <wp:extent cx="7801610" cy="167640"/>
              <wp:effectExtent l="0" t="0" r="8890" b="3810"/>
              <wp:wrapNone/>
              <wp:docPr id="37" name="Rectangle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801610" cy="167640"/>
                      </a:xfrm>
                      <a:prstGeom prst="rect">
                        <a:avLst/>
                      </a:prstGeom>
                      <a:solidFill>
                        <a:srgbClr val="7030A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676CA0" id="Rectangle 37" o:spid="_x0000_s1026" style="position:absolute;margin-left:0;margin-top:-36pt;width:614.3pt;height:13.2pt;z-index:251659264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" fillcolor="#7030a0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045B7"/>
    <w:multiLevelType w:val="hybridMultilevel"/>
    <w:tmpl w:val="BE02DEF2"/>
    <w:lvl w:ilvl="0" w:tplc="840E8D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F21CFA"/>
    <w:multiLevelType w:val="hybridMultilevel"/>
    <w:tmpl w:val="BAA4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306F9"/>
    <w:multiLevelType w:val="hybridMultilevel"/>
    <w:tmpl w:val="5352FE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F622BC9"/>
    <w:multiLevelType w:val="hybridMultilevel"/>
    <w:tmpl w:val="1CCE7C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55506E"/>
    <w:multiLevelType w:val="hybridMultilevel"/>
    <w:tmpl w:val="995C0E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45C0B98"/>
    <w:multiLevelType w:val="hybridMultilevel"/>
    <w:tmpl w:val="05CA9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ED57E6"/>
    <w:multiLevelType w:val="hybridMultilevel"/>
    <w:tmpl w:val="D76CD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640E80"/>
    <w:multiLevelType w:val="hybridMultilevel"/>
    <w:tmpl w:val="724068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F833D92"/>
    <w:multiLevelType w:val="hybridMultilevel"/>
    <w:tmpl w:val="90801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986922"/>
    <w:multiLevelType w:val="hybridMultilevel"/>
    <w:tmpl w:val="13DAD8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8"/>
  </w:num>
  <w:num w:numId="5">
    <w:abstractNumId w:val="0"/>
  </w:num>
  <w:num w:numId="6">
    <w:abstractNumId w:val="5"/>
  </w:num>
  <w:num w:numId="7">
    <w:abstractNumId w:val="6"/>
  </w:num>
  <w:num w:numId="8">
    <w:abstractNumId w:val="3"/>
  </w:num>
  <w:num w:numId="9">
    <w:abstractNumId w:val="9"/>
  </w:num>
  <w:num w:numId="10">
    <w:abstractNumId w:val="1"/>
  </w:num>
  <w:num w:numId="11">
    <w:abstractNumId w:val="9"/>
  </w:num>
  <w:num w:numId="12">
    <w:abstractNumId w:val="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NTM3NjIwMzU1MLBU0lEKTi0uzszPAykwNKwFAFApj4MtAAAA"/>
  </w:docVars>
  <w:rsids>
    <w:rsidRoot w:val="00B8228A"/>
    <w:rsid w:val="00002AF7"/>
    <w:rsid w:val="00020785"/>
    <w:rsid w:val="00024A1C"/>
    <w:rsid w:val="00027662"/>
    <w:rsid w:val="000276B7"/>
    <w:rsid w:val="000318CD"/>
    <w:rsid w:val="000339B3"/>
    <w:rsid w:val="000426B6"/>
    <w:rsid w:val="00066045"/>
    <w:rsid w:val="00072CBF"/>
    <w:rsid w:val="0007316A"/>
    <w:rsid w:val="000830D4"/>
    <w:rsid w:val="00084401"/>
    <w:rsid w:val="00087FFB"/>
    <w:rsid w:val="000964DF"/>
    <w:rsid w:val="00096736"/>
    <w:rsid w:val="00097A3F"/>
    <w:rsid w:val="000A0349"/>
    <w:rsid w:val="000B18E8"/>
    <w:rsid w:val="000B3443"/>
    <w:rsid w:val="000B69C4"/>
    <w:rsid w:val="000D09AA"/>
    <w:rsid w:val="000D3ADB"/>
    <w:rsid w:val="000D478C"/>
    <w:rsid w:val="000D7206"/>
    <w:rsid w:val="000D7DA4"/>
    <w:rsid w:val="000E0D85"/>
    <w:rsid w:val="000F49D0"/>
    <w:rsid w:val="000F78CC"/>
    <w:rsid w:val="0010384C"/>
    <w:rsid w:val="00111E9E"/>
    <w:rsid w:val="001131A9"/>
    <w:rsid w:val="00121D0B"/>
    <w:rsid w:val="001265F6"/>
    <w:rsid w:val="0012765B"/>
    <w:rsid w:val="00140AC7"/>
    <w:rsid w:val="0015182A"/>
    <w:rsid w:val="00181B2B"/>
    <w:rsid w:val="0018541C"/>
    <w:rsid w:val="00193433"/>
    <w:rsid w:val="0019352B"/>
    <w:rsid w:val="00193668"/>
    <w:rsid w:val="001A649B"/>
    <w:rsid w:val="001B17B3"/>
    <w:rsid w:val="001C16E3"/>
    <w:rsid w:val="001C18DB"/>
    <w:rsid w:val="001C4FB0"/>
    <w:rsid w:val="001E2314"/>
    <w:rsid w:val="001E7968"/>
    <w:rsid w:val="001F3801"/>
    <w:rsid w:val="001F5E29"/>
    <w:rsid w:val="001F6805"/>
    <w:rsid w:val="00204A49"/>
    <w:rsid w:val="0020500F"/>
    <w:rsid w:val="002052D4"/>
    <w:rsid w:val="00206D06"/>
    <w:rsid w:val="0022388B"/>
    <w:rsid w:val="00234C4A"/>
    <w:rsid w:val="002353E0"/>
    <w:rsid w:val="00237163"/>
    <w:rsid w:val="0023742F"/>
    <w:rsid w:val="00251DF2"/>
    <w:rsid w:val="0025268B"/>
    <w:rsid w:val="0025642F"/>
    <w:rsid w:val="002634E7"/>
    <w:rsid w:val="002660DF"/>
    <w:rsid w:val="00271E39"/>
    <w:rsid w:val="002755AC"/>
    <w:rsid w:val="00276344"/>
    <w:rsid w:val="0027732D"/>
    <w:rsid w:val="00281E19"/>
    <w:rsid w:val="00284AB1"/>
    <w:rsid w:val="002867C5"/>
    <w:rsid w:val="00287DD7"/>
    <w:rsid w:val="00294429"/>
    <w:rsid w:val="002A48BD"/>
    <w:rsid w:val="002B1252"/>
    <w:rsid w:val="002B2B42"/>
    <w:rsid w:val="002B3E7A"/>
    <w:rsid w:val="002C2BF9"/>
    <w:rsid w:val="002C3A76"/>
    <w:rsid w:val="002D341E"/>
    <w:rsid w:val="002D57A5"/>
    <w:rsid w:val="002F0FD5"/>
    <w:rsid w:val="002F29E0"/>
    <w:rsid w:val="003020D6"/>
    <w:rsid w:val="00307379"/>
    <w:rsid w:val="00310035"/>
    <w:rsid w:val="00313D2C"/>
    <w:rsid w:val="00355A74"/>
    <w:rsid w:val="003606CF"/>
    <w:rsid w:val="00373518"/>
    <w:rsid w:val="00375EC1"/>
    <w:rsid w:val="0037762B"/>
    <w:rsid w:val="00377B61"/>
    <w:rsid w:val="003803CE"/>
    <w:rsid w:val="0038381B"/>
    <w:rsid w:val="00387C82"/>
    <w:rsid w:val="00394058"/>
    <w:rsid w:val="003A2D68"/>
    <w:rsid w:val="003B0D53"/>
    <w:rsid w:val="003C4A48"/>
    <w:rsid w:val="003D102E"/>
    <w:rsid w:val="003D3FBE"/>
    <w:rsid w:val="003D64E8"/>
    <w:rsid w:val="003E0275"/>
    <w:rsid w:val="003F2DFF"/>
    <w:rsid w:val="00405022"/>
    <w:rsid w:val="00411A0A"/>
    <w:rsid w:val="004222EF"/>
    <w:rsid w:val="00433CBB"/>
    <w:rsid w:val="00436561"/>
    <w:rsid w:val="00441511"/>
    <w:rsid w:val="0044366F"/>
    <w:rsid w:val="0044417C"/>
    <w:rsid w:val="004448D5"/>
    <w:rsid w:val="00456668"/>
    <w:rsid w:val="004605B6"/>
    <w:rsid w:val="0046745E"/>
    <w:rsid w:val="00476210"/>
    <w:rsid w:val="004763E1"/>
    <w:rsid w:val="00476DE5"/>
    <w:rsid w:val="00481893"/>
    <w:rsid w:val="00482014"/>
    <w:rsid w:val="00487316"/>
    <w:rsid w:val="004A198C"/>
    <w:rsid w:val="004A3E3D"/>
    <w:rsid w:val="004A6693"/>
    <w:rsid w:val="004B510E"/>
    <w:rsid w:val="004B6A30"/>
    <w:rsid w:val="004B7B21"/>
    <w:rsid w:val="004C4CE0"/>
    <w:rsid w:val="004C5CA9"/>
    <w:rsid w:val="004D5A60"/>
    <w:rsid w:val="004F71C9"/>
    <w:rsid w:val="00513D20"/>
    <w:rsid w:val="00523649"/>
    <w:rsid w:val="00531D79"/>
    <w:rsid w:val="00531F9D"/>
    <w:rsid w:val="005414A5"/>
    <w:rsid w:val="00557084"/>
    <w:rsid w:val="00567337"/>
    <w:rsid w:val="0057034D"/>
    <w:rsid w:val="00571DD7"/>
    <w:rsid w:val="005732F9"/>
    <w:rsid w:val="00577EEB"/>
    <w:rsid w:val="005809D0"/>
    <w:rsid w:val="005814A8"/>
    <w:rsid w:val="005864E0"/>
    <w:rsid w:val="005A0EEB"/>
    <w:rsid w:val="005A47DE"/>
    <w:rsid w:val="005B477D"/>
    <w:rsid w:val="005C1F7D"/>
    <w:rsid w:val="005C3553"/>
    <w:rsid w:val="005C6CC7"/>
    <w:rsid w:val="005C7467"/>
    <w:rsid w:val="005D604E"/>
    <w:rsid w:val="005F1A69"/>
    <w:rsid w:val="005F5FA8"/>
    <w:rsid w:val="00616199"/>
    <w:rsid w:val="00617475"/>
    <w:rsid w:val="00622E80"/>
    <w:rsid w:val="00624B06"/>
    <w:rsid w:val="00632965"/>
    <w:rsid w:val="006532B9"/>
    <w:rsid w:val="00655D80"/>
    <w:rsid w:val="00664544"/>
    <w:rsid w:val="00666F2C"/>
    <w:rsid w:val="00672191"/>
    <w:rsid w:val="006769CF"/>
    <w:rsid w:val="00680115"/>
    <w:rsid w:val="0068172E"/>
    <w:rsid w:val="006934F6"/>
    <w:rsid w:val="00694E1B"/>
    <w:rsid w:val="006B08A1"/>
    <w:rsid w:val="006B3CB7"/>
    <w:rsid w:val="006C0C17"/>
    <w:rsid w:val="006C5626"/>
    <w:rsid w:val="006C68E0"/>
    <w:rsid w:val="006C7E36"/>
    <w:rsid w:val="006D0F06"/>
    <w:rsid w:val="006D52F1"/>
    <w:rsid w:val="006E0315"/>
    <w:rsid w:val="006E6CC9"/>
    <w:rsid w:val="006F797B"/>
    <w:rsid w:val="006F7E87"/>
    <w:rsid w:val="007018F4"/>
    <w:rsid w:val="0070205E"/>
    <w:rsid w:val="007023AC"/>
    <w:rsid w:val="007043A4"/>
    <w:rsid w:val="00705038"/>
    <w:rsid w:val="007053F5"/>
    <w:rsid w:val="00714F89"/>
    <w:rsid w:val="0071601A"/>
    <w:rsid w:val="00716F36"/>
    <w:rsid w:val="00726E08"/>
    <w:rsid w:val="00731252"/>
    <w:rsid w:val="00732C09"/>
    <w:rsid w:val="00734B26"/>
    <w:rsid w:val="00737010"/>
    <w:rsid w:val="00740470"/>
    <w:rsid w:val="007424CC"/>
    <w:rsid w:val="00752417"/>
    <w:rsid w:val="0076052F"/>
    <w:rsid w:val="007625BB"/>
    <w:rsid w:val="00762996"/>
    <w:rsid w:val="007653C5"/>
    <w:rsid w:val="007752CE"/>
    <w:rsid w:val="00783B29"/>
    <w:rsid w:val="00786058"/>
    <w:rsid w:val="00790085"/>
    <w:rsid w:val="00794E58"/>
    <w:rsid w:val="0079582E"/>
    <w:rsid w:val="007A2911"/>
    <w:rsid w:val="007A3D93"/>
    <w:rsid w:val="007A7139"/>
    <w:rsid w:val="007B0636"/>
    <w:rsid w:val="007B2A4F"/>
    <w:rsid w:val="007C5A00"/>
    <w:rsid w:val="007F29FD"/>
    <w:rsid w:val="008025A4"/>
    <w:rsid w:val="00807917"/>
    <w:rsid w:val="00813D18"/>
    <w:rsid w:val="00821DA8"/>
    <w:rsid w:val="008252FF"/>
    <w:rsid w:val="00827D7C"/>
    <w:rsid w:val="008326FB"/>
    <w:rsid w:val="008344A7"/>
    <w:rsid w:val="00836041"/>
    <w:rsid w:val="0083711C"/>
    <w:rsid w:val="008514B1"/>
    <w:rsid w:val="00855515"/>
    <w:rsid w:val="008562A7"/>
    <w:rsid w:val="00860D4A"/>
    <w:rsid w:val="00861AA0"/>
    <w:rsid w:val="00862B66"/>
    <w:rsid w:val="00867B89"/>
    <w:rsid w:val="00884449"/>
    <w:rsid w:val="008874D6"/>
    <w:rsid w:val="0089261B"/>
    <w:rsid w:val="008964B9"/>
    <w:rsid w:val="008A1400"/>
    <w:rsid w:val="008A46C6"/>
    <w:rsid w:val="008B722A"/>
    <w:rsid w:val="008D12CE"/>
    <w:rsid w:val="008D29A6"/>
    <w:rsid w:val="008D531F"/>
    <w:rsid w:val="008E6126"/>
    <w:rsid w:val="0090591B"/>
    <w:rsid w:val="009108C6"/>
    <w:rsid w:val="00911A92"/>
    <w:rsid w:val="00912A0E"/>
    <w:rsid w:val="00914195"/>
    <w:rsid w:val="00923A7C"/>
    <w:rsid w:val="009246CA"/>
    <w:rsid w:val="00930646"/>
    <w:rsid w:val="00934DDF"/>
    <w:rsid w:val="009354B2"/>
    <w:rsid w:val="00960744"/>
    <w:rsid w:val="00963464"/>
    <w:rsid w:val="009759BE"/>
    <w:rsid w:val="00977693"/>
    <w:rsid w:val="00986058"/>
    <w:rsid w:val="00990B37"/>
    <w:rsid w:val="00991F15"/>
    <w:rsid w:val="009A0B7F"/>
    <w:rsid w:val="009B0FF3"/>
    <w:rsid w:val="009B4C53"/>
    <w:rsid w:val="009B635A"/>
    <w:rsid w:val="009D6B2C"/>
    <w:rsid w:val="009D7AF6"/>
    <w:rsid w:val="009E1B90"/>
    <w:rsid w:val="009F1EB0"/>
    <w:rsid w:val="009F2F2E"/>
    <w:rsid w:val="009F6AB4"/>
    <w:rsid w:val="00A131CF"/>
    <w:rsid w:val="00A1717A"/>
    <w:rsid w:val="00A17315"/>
    <w:rsid w:val="00A20581"/>
    <w:rsid w:val="00A2631C"/>
    <w:rsid w:val="00A32323"/>
    <w:rsid w:val="00A32856"/>
    <w:rsid w:val="00A33DB5"/>
    <w:rsid w:val="00A3476E"/>
    <w:rsid w:val="00A45328"/>
    <w:rsid w:val="00A505EF"/>
    <w:rsid w:val="00A60229"/>
    <w:rsid w:val="00A61B20"/>
    <w:rsid w:val="00A72A95"/>
    <w:rsid w:val="00A85523"/>
    <w:rsid w:val="00A95378"/>
    <w:rsid w:val="00AC3FC5"/>
    <w:rsid w:val="00AC53E7"/>
    <w:rsid w:val="00AC6FE4"/>
    <w:rsid w:val="00AD0F81"/>
    <w:rsid w:val="00AD6858"/>
    <w:rsid w:val="00B04CCE"/>
    <w:rsid w:val="00B15E96"/>
    <w:rsid w:val="00B16D8B"/>
    <w:rsid w:val="00B24AD5"/>
    <w:rsid w:val="00B25873"/>
    <w:rsid w:val="00B25DB1"/>
    <w:rsid w:val="00B523A5"/>
    <w:rsid w:val="00B615A4"/>
    <w:rsid w:val="00B66A69"/>
    <w:rsid w:val="00B7159D"/>
    <w:rsid w:val="00B742D1"/>
    <w:rsid w:val="00B74C18"/>
    <w:rsid w:val="00B76FD9"/>
    <w:rsid w:val="00B8228A"/>
    <w:rsid w:val="00B83459"/>
    <w:rsid w:val="00B83E39"/>
    <w:rsid w:val="00B873C2"/>
    <w:rsid w:val="00B95C07"/>
    <w:rsid w:val="00BB1A51"/>
    <w:rsid w:val="00BB22C9"/>
    <w:rsid w:val="00BB308A"/>
    <w:rsid w:val="00BB6761"/>
    <w:rsid w:val="00BC7060"/>
    <w:rsid w:val="00BD116B"/>
    <w:rsid w:val="00BF6E28"/>
    <w:rsid w:val="00C01DA7"/>
    <w:rsid w:val="00C02279"/>
    <w:rsid w:val="00C26771"/>
    <w:rsid w:val="00C3032C"/>
    <w:rsid w:val="00C329F7"/>
    <w:rsid w:val="00C413B6"/>
    <w:rsid w:val="00C56F5C"/>
    <w:rsid w:val="00C61111"/>
    <w:rsid w:val="00C63FB9"/>
    <w:rsid w:val="00C6465F"/>
    <w:rsid w:val="00C75DB4"/>
    <w:rsid w:val="00C76492"/>
    <w:rsid w:val="00C83DDB"/>
    <w:rsid w:val="00C851AC"/>
    <w:rsid w:val="00C876F5"/>
    <w:rsid w:val="00C9752B"/>
    <w:rsid w:val="00CA51E3"/>
    <w:rsid w:val="00CA7C00"/>
    <w:rsid w:val="00CC58F1"/>
    <w:rsid w:val="00CD2534"/>
    <w:rsid w:val="00CD55B5"/>
    <w:rsid w:val="00CD57B5"/>
    <w:rsid w:val="00CE241B"/>
    <w:rsid w:val="00CE2E60"/>
    <w:rsid w:val="00CF5847"/>
    <w:rsid w:val="00CF74A2"/>
    <w:rsid w:val="00CF785F"/>
    <w:rsid w:val="00D01854"/>
    <w:rsid w:val="00D15FAF"/>
    <w:rsid w:val="00D268CA"/>
    <w:rsid w:val="00D309F8"/>
    <w:rsid w:val="00D3642A"/>
    <w:rsid w:val="00D400DC"/>
    <w:rsid w:val="00D40712"/>
    <w:rsid w:val="00D45183"/>
    <w:rsid w:val="00D50DDA"/>
    <w:rsid w:val="00D561BD"/>
    <w:rsid w:val="00D737E7"/>
    <w:rsid w:val="00D773A0"/>
    <w:rsid w:val="00D82775"/>
    <w:rsid w:val="00D93256"/>
    <w:rsid w:val="00D978F3"/>
    <w:rsid w:val="00DA67D9"/>
    <w:rsid w:val="00DB2409"/>
    <w:rsid w:val="00DF0002"/>
    <w:rsid w:val="00DF42F3"/>
    <w:rsid w:val="00E012DE"/>
    <w:rsid w:val="00E02284"/>
    <w:rsid w:val="00E04F99"/>
    <w:rsid w:val="00E053CF"/>
    <w:rsid w:val="00E1307D"/>
    <w:rsid w:val="00E160C4"/>
    <w:rsid w:val="00E27562"/>
    <w:rsid w:val="00E31604"/>
    <w:rsid w:val="00E370C8"/>
    <w:rsid w:val="00E372E6"/>
    <w:rsid w:val="00E5120C"/>
    <w:rsid w:val="00E53FBF"/>
    <w:rsid w:val="00E64061"/>
    <w:rsid w:val="00E75974"/>
    <w:rsid w:val="00E778C5"/>
    <w:rsid w:val="00E81B46"/>
    <w:rsid w:val="00E833E6"/>
    <w:rsid w:val="00E852A3"/>
    <w:rsid w:val="00E95C80"/>
    <w:rsid w:val="00E9604F"/>
    <w:rsid w:val="00EA1D44"/>
    <w:rsid w:val="00EC5306"/>
    <w:rsid w:val="00EE09D8"/>
    <w:rsid w:val="00EF0600"/>
    <w:rsid w:val="00F03312"/>
    <w:rsid w:val="00F12C9D"/>
    <w:rsid w:val="00F161AF"/>
    <w:rsid w:val="00F24350"/>
    <w:rsid w:val="00F358D8"/>
    <w:rsid w:val="00F4389F"/>
    <w:rsid w:val="00F448D1"/>
    <w:rsid w:val="00F4601F"/>
    <w:rsid w:val="00F63769"/>
    <w:rsid w:val="00F70237"/>
    <w:rsid w:val="00F828E6"/>
    <w:rsid w:val="00F87F8E"/>
    <w:rsid w:val="00F9194E"/>
    <w:rsid w:val="00F949F3"/>
    <w:rsid w:val="00FA0530"/>
    <w:rsid w:val="00FA300E"/>
    <w:rsid w:val="00FB066C"/>
    <w:rsid w:val="00FB67D3"/>
    <w:rsid w:val="00FB7856"/>
    <w:rsid w:val="00FD6417"/>
    <w:rsid w:val="00FE493D"/>
    <w:rsid w:val="00FE58E4"/>
    <w:rsid w:val="00FF6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769E44"/>
  <w15:docId w15:val="{00037955-6A7A-48CC-B6D1-80496FA46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8228A"/>
    <w:rPr>
      <w:b/>
      <w:bCs/>
    </w:rPr>
  </w:style>
  <w:style w:type="paragraph" w:styleId="NoSpacing">
    <w:name w:val="No Spacing"/>
    <w:uiPriority w:val="1"/>
    <w:qFormat/>
    <w:rsid w:val="00B8228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822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228A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228A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2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28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8228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8228A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tgc">
    <w:name w:val="_tgc"/>
    <w:basedOn w:val="DefaultParagraphFont"/>
    <w:rsid w:val="00B8228A"/>
  </w:style>
  <w:style w:type="paragraph" w:styleId="ListParagraph">
    <w:name w:val="List Paragraph"/>
    <w:basedOn w:val="Normal"/>
    <w:uiPriority w:val="34"/>
    <w:qFormat/>
    <w:rsid w:val="00B8228A"/>
    <w:pPr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57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7A5"/>
  </w:style>
  <w:style w:type="paragraph" w:styleId="Footer">
    <w:name w:val="footer"/>
    <w:basedOn w:val="Normal"/>
    <w:link w:val="FooterChar"/>
    <w:uiPriority w:val="99"/>
    <w:unhideWhenUsed/>
    <w:rsid w:val="002D57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7A5"/>
  </w:style>
  <w:style w:type="table" w:styleId="TableGrid">
    <w:name w:val="Table Grid"/>
    <w:basedOn w:val="TableNormal"/>
    <w:uiPriority w:val="39"/>
    <w:rsid w:val="00AC53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265F6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4195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419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B3CB7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09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05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8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2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4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7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1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tutor.com/cmspublicfiles/WWW/MIL_HiW_Guide_2019_SPANISH.pdf" TargetMode="External"/><Relationship Id="rId18" Type="http://schemas.openxmlformats.org/officeDocument/2006/relationships/image" Target="media/image3.png"/><Relationship Id="rId26" Type="http://schemas.openxmlformats.org/officeDocument/2006/relationships/hyperlink" Target="http://www.tutor.com/military" TargetMode="External"/><Relationship Id="rId39" Type="http://schemas.openxmlformats.org/officeDocument/2006/relationships/header" Target="header1.xml"/><Relationship Id="rId21" Type="http://schemas.openxmlformats.org/officeDocument/2006/relationships/hyperlink" Target="http://www.tutor.com/military" TargetMode="External"/><Relationship Id="rId34" Type="http://schemas.openxmlformats.org/officeDocument/2006/relationships/hyperlink" Target="http://www.tutor.com/military" TargetMode="External"/><Relationship Id="rId42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4.png"/><Relationship Id="rId29" Type="http://schemas.openxmlformats.org/officeDocument/2006/relationships/image" Target="media/image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tutor.com/military" TargetMode="External"/><Relationship Id="rId24" Type="http://schemas.openxmlformats.org/officeDocument/2006/relationships/hyperlink" Target="http://www.tutor.com/military" TargetMode="External"/><Relationship Id="rId32" Type="http://schemas.openxmlformats.org/officeDocument/2006/relationships/hyperlink" Target="http://www.tutor.com/military" TargetMode="External"/><Relationship Id="rId37" Type="http://schemas.openxmlformats.org/officeDocument/2006/relationships/image" Target="media/image13.png"/><Relationship Id="rId40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www.tutor.com/cmspublicfiles/WWW/2020_MIL_Subject_List.pdf" TargetMode="External"/><Relationship Id="rId23" Type="http://schemas.openxmlformats.org/officeDocument/2006/relationships/image" Target="media/image6.png"/><Relationship Id="rId28" Type="http://schemas.openxmlformats.org/officeDocument/2006/relationships/hyperlink" Target="http://www.tutor.com/military" TargetMode="External"/><Relationship Id="rId36" Type="http://schemas.openxmlformats.org/officeDocument/2006/relationships/hyperlink" Target="http://www.tutor.com/military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://www.tutor.com/military" TargetMode="External"/><Relationship Id="rId31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militarysupport@tutor.com" TargetMode="External"/><Relationship Id="rId22" Type="http://schemas.openxmlformats.org/officeDocument/2006/relationships/image" Target="media/image5.png"/><Relationship Id="rId27" Type="http://schemas.openxmlformats.org/officeDocument/2006/relationships/image" Target="media/image8.png"/><Relationship Id="rId30" Type="http://schemas.openxmlformats.org/officeDocument/2006/relationships/hyperlink" Target="http://www.tutor.com/military" TargetMode="External"/><Relationship Id="rId35" Type="http://schemas.openxmlformats.org/officeDocument/2006/relationships/image" Target="media/image12.png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tutor.com/cmspublicfiles/WWW/MIL_HiW_Guide_2019.pdf" TargetMode="External"/><Relationship Id="rId17" Type="http://schemas.openxmlformats.org/officeDocument/2006/relationships/hyperlink" Target="http://www.tutor.com/military" TargetMode="External"/><Relationship Id="rId25" Type="http://schemas.openxmlformats.org/officeDocument/2006/relationships/image" Target="media/image7.png"/><Relationship Id="rId33" Type="http://schemas.openxmlformats.org/officeDocument/2006/relationships/image" Target="media/image11.png"/><Relationship Id="rId38" Type="http://schemas.openxmlformats.org/officeDocument/2006/relationships/hyperlink" Target="https://www.tutor.com/clientcaremi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5CB6B5D673464F86BAE4CDC0311895" ma:contentTypeVersion="2" ma:contentTypeDescription="Create a new document." ma:contentTypeScope="" ma:versionID="d53cbd5c69c963d677c1af8a050d3f38">
  <xsd:schema xmlns:xsd="http://www.w3.org/2001/XMLSchema" xmlns:xs="http://www.w3.org/2001/XMLSchema" xmlns:p="http://schemas.microsoft.com/office/2006/metadata/properties" xmlns:ns2="a52ae626-0e01-4cf2-af3a-3315820bb9c6" targetNamespace="http://schemas.microsoft.com/office/2006/metadata/properties" ma:root="true" ma:fieldsID="a50fdc40ae5bd5aad8bfe2f774c2f098" ns2:_="">
    <xsd:import namespace="a52ae626-0e01-4cf2-af3a-3315820bb9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2ae626-0e01-4cf2-af3a-3315820bb9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041B97-19F9-4192-89B9-BE3FFA31FD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2ae626-0e01-4cf2-af3a-3315820bb9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B163E9-25C2-45A9-989F-D6CF9DAB32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02B8A90-FC6F-4677-8AE2-0647D361EF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790</Words>
  <Characters>450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PR Education LLC</Company>
  <LinksUpToDate>false</LinksUpToDate>
  <CharactersWithSpaces>5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lobdell</dc:creator>
  <cp:lastModifiedBy>Becky Malmat</cp:lastModifiedBy>
  <cp:revision>47</cp:revision>
  <cp:lastPrinted>2019-08-26T14:44:00Z</cp:lastPrinted>
  <dcterms:created xsi:type="dcterms:W3CDTF">2020-07-30T20:30:00Z</dcterms:created>
  <dcterms:modified xsi:type="dcterms:W3CDTF">2020-08-04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5CB6B5D673464F86BAE4CDC0311895</vt:lpwstr>
  </property>
</Properties>
</file>